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E17CB" w14:textId="2925A088" w:rsidR="00D1235A" w:rsidRPr="00D1235A" w:rsidRDefault="00D1235A" w:rsidP="00D1235A">
      <w:pPr>
        <w:pStyle w:val="NormalWeb"/>
        <w:jc w:val="center"/>
        <w:rPr>
          <w:b/>
          <w:bCs/>
          <w:sz w:val="32"/>
          <w:szCs w:val="32"/>
          <w:u w:val="single"/>
        </w:rPr>
      </w:pPr>
      <w:r w:rsidRPr="00D1235A">
        <w:rPr>
          <w:b/>
          <w:bCs/>
          <w:sz w:val="32"/>
          <w:szCs w:val="32"/>
          <w:u w:val="single"/>
        </w:rPr>
        <w:t xml:space="preserve">REPORT ON </w:t>
      </w:r>
      <w:r w:rsidR="001576A4">
        <w:rPr>
          <w:b/>
          <w:bCs/>
          <w:sz w:val="32"/>
          <w:szCs w:val="32"/>
          <w:u w:val="single"/>
        </w:rPr>
        <w:t>ECE</w:t>
      </w:r>
      <w:r w:rsidRPr="00D1235A">
        <w:rPr>
          <w:b/>
          <w:bCs/>
          <w:sz w:val="32"/>
          <w:szCs w:val="32"/>
          <w:u w:val="single"/>
        </w:rPr>
        <w:t xml:space="preserve"> PROJECT</w:t>
      </w:r>
    </w:p>
    <w:p w14:paraId="264379C6" w14:textId="77777777" w:rsidR="00D1235A" w:rsidRDefault="00D1235A" w:rsidP="00D1235A">
      <w:pPr>
        <w:jc w:val="center"/>
        <w:rPr>
          <w:noProof/>
        </w:rPr>
      </w:pPr>
    </w:p>
    <w:p w14:paraId="05A36F29" w14:textId="77777777" w:rsidR="00D1235A" w:rsidRDefault="00D1235A" w:rsidP="00D1235A">
      <w:pPr>
        <w:jc w:val="center"/>
        <w:rPr>
          <w:noProof/>
        </w:rPr>
      </w:pPr>
    </w:p>
    <w:p w14:paraId="69EC1D48" w14:textId="77777777" w:rsidR="008D4FA9" w:rsidRDefault="00D1235A" w:rsidP="00D1235A">
      <w:pPr>
        <w:jc w:val="center"/>
      </w:pPr>
      <w:r>
        <w:rPr>
          <w:noProof/>
        </w:rPr>
        <w:drawing>
          <wp:inline distT="0" distB="0" distL="0" distR="0" wp14:anchorId="1ABE7539" wp14:editId="17A3BC43">
            <wp:extent cx="2529205" cy="1899920"/>
            <wp:effectExtent l="0" t="0" r="4445" b="5080"/>
            <wp:docPr id="2" name="Picture 2" descr="Amrita University Entrance Exam Admit 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205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C4580" w14:textId="5E5063E8" w:rsidR="00D1235A" w:rsidRPr="005C33E2" w:rsidRDefault="00D1235A" w:rsidP="00D1235A">
      <w:pPr>
        <w:pStyle w:val="NormalWeb"/>
        <w:jc w:val="center"/>
        <w:rPr>
          <w:b/>
          <w:bCs/>
          <w:sz w:val="28"/>
          <w:szCs w:val="28"/>
        </w:rPr>
      </w:pPr>
      <w:r w:rsidRPr="005C33E2">
        <w:rPr>
          <w:b/>
          <w:bCs/>
          <w:sz w:val="28"/>
          <w:szCs w:val="28"/>
        </w:rPr>
        <w:t>BTech/</w:t>
      </w:r>
      <w:r w:rsidR="004E3DD2">
        <w:rPr>
          <w:b/>
          <w:bCs/>
          <w:sz w:val="28"/>
          <w:szCs w:val="28"/>
        </w:rPr>
        <w:t xml:space="preserve"> </w:t>
      </w:r>
      <w:r w:rsidRPr="005C33E2">
        <w:rPr>
          <w:b/>
          <w:bCs/>
          <w:sz w:val="28"/>
          <w:szCs w:val="28"/>
        </w:rPr>
        <w:t>II Year CSE/</w:t>
      </w:r>
      <w:r w:rsidR="004E3DD2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III</w:t>
      </w:r>
      <w:r w:rsidRPr="005C33E2">
        <w:rPr>
          <w:b/>
          <w:bCs/>
          <w:sz w:val="28"/>
          <w:szCs w:val="28"/>
        </w:rPr>
        <w:t xml:space="preserve"> Semester</w:t>
      </w:r>
    </w:p>
    <w:p w14:paraId="1772FA06" w14:textId="4D1598B7" w:rsidR="00D1235A" w:rsidRPr="005C33E2" w:rsidRDefault="00D1235A" w:rsidP="00D1235A">
      <w:pPr>
        <w:pStyle w:val="NormalWeb"/>
        <w:jc w:val="center"/>
        <w:rPr>
          <w:b/>
          <w:bCs/>
          <w:sz w:val="28"/>
          <w:szCs w:val="28"/>
        </w:rPr>
      </w:pPr>
      <w:r w:rsidRPr="005C33E2"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9ECE282</w:t>
      </w:r>
      <w:r w:rsidRPr="005C33E2">
        <w:rPr>
          <w:b/>
          <w:bCs/>
          <w:sz w:val="28"/>
          <w:szCs w:val="28"/>
        </w:rPr>
        <w:t>/</w:t>
      </w:r>
      <w:r w:rsidR="004E3DD2">
        <w:rPr>
          <w:b/>
          <w:bCs/>
          <w:sz w:val="28"/>
          <w:szCs w:val="28"/>
        </w:rPr>
        <w:t xml:space="preserve"> </w:t>
      </w:r>
      <w:r w:rsidRPr="005C33E2">
        <w:rPr>
          <w:b/>
          <w:bCs/>
          <w:sz w:val="28"/>
          <w:szCs w:val="28"/>
        </w:rPr>
        <w:t>D</w:t>
      </w:r>
      <w:r>
        <w:rPr>
          <w:b/>
          <w:bCs/>
          <w:sz w:val="28"/>
          <w:szCs w:val="28"/>
        </w:rPr>
        <w:t>igital Electronics and Systems Lab</w:t>
      </w:r>
    </w:p>
    <w:p w14:paraId="30EE6656" w14:textId="64C6F79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inal </w:t>
      </w:r>
      <w:r w:rsidR="00181A46">
        <w:rPr>
          <w:b/>
          <w:bCs/>
          <w:sz w:val="28"/>
          <w:szCs w:val="28"/>
        </w:rPr>
        <w:t>P</w:t>
      </w:r>
      <w:r>
        <w:rPr>
          <w:b/>
          <w:bCs/>
          <w:sz w:val="28"/>
          <w:szCs w:val="28"/>
        </w:rPr>
        <w:t>roject</w:t>
      </w:r>
      <w:r w:rsidRPr="005C33E2">
        <w:rPr>
          <w:b/>
          <w:bCs/>
          <w:sz w:val="28"/>
          <w:szCs w:val="28"/>
        </w:rPr>
        <w:t xml:space="preserve"> Review</w:t>
      </w:r>
      <w:r w:rsidR="00E90F80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(Report)</w:t>
      </w:r>
    </w:p>
    <w:p w14:paraId="44D8C6E3" w14:textId="77777777" w:rsidR="00D1235A" w:rsidRPr="005C33E2" w:rsidRDefault="00D1235A" w:rsidP="00D1235A">
      <w:pPr>
        <w:ind w:left="4320" w:firstLine="72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tbl>
      <w:tblPr>
        <w:tblStyle w:val="LightGrid-Accent5"/>
        <w:tblpPr w:leftFromText="180" w:rightFromText="180" w:vertAnchor="text" w:horzAnchor="margin" w:tblpXSpec="center" w:tblpY="-65"/>
        <w:tblW w:w="0" w:type="auto"/>
        <w:tblLook w:val="04A0" w:firstRow="1" w:lastRow="0" w:firstColumn="1" w:lastColumn="0" w:noHBand="0" w:noVBand="1"/>
      </w:tblPr>
      <w:tblGrid>
        <w:gridCol w:w="3353"/>
        <w:gridCol w:w="4686"/>
      </w:tblGrid>
      <w:tr w:rsidR="00D1235A" w:rsidRPr="005C33E2" w14:paraId="00F8712F" w14:textId="77777777" w:rsidTr="00D123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3" w:type="dxa"/>
          </w:tcPr>
          <w:p w14:paraId="4B52BD8B" w14:textId="5598D659" w:rsidR="00D1235A" w:rsidRPr="005C33E2" w:rsidRDefault="00D1235A" w:rsidP="004E4FD7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5C33E2">
              <w:rPr>
                <w:rFonts w:ascii="Times New Roman" w:eastAsia="Times New Roman" w:hAnsi="Times New Roman" w:cs="Times New Roman"/>
                <w:sz w:val="28"/>
                <w:szCs w:val="28"/>
              </w:rPr>
              <w:t>Roll</w:t>
            </w:r>
            <w:r w:rsidR="00DF24A4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N</w:t>
            </w:r>
            <w:r w:rsidRPr="005C33E2">
              <w:rPr>
                <w:rFonts w:ascii="Times New Roman" w:eastAsia="Times New Roman" w:hAnsi="Times New Roman" w:cs="Times New Roman"/>
                <w:sz w:val="28"/>
                <w:szCs w:val="28"/>
              </w:rPr>
              <w:t>o</w:t>
            </w:r>
          </w:p>
        </w:tc>
        <w:tc>
          <w:tcPr>
            <w:tcW w:w="4686" w:type="dxa"/>
          </w:tcPr>
          <w:p w14:paraId="403E577C" w14:textId="77777777" w:rsidR="00D1235A" w:rsidRPr="005C33E2" w:rsidRDefault="00D1235A" w:rsidP="004E4F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5C33E2">
              <w:rPr>
                <w:rFonts w:ascii="Times New Roman" w:eastAsia="Times New Roman" w:hAnsi="Times New Roman" w:cs="Times New Roman"/>
                <w:sz w:val="28"/>
                <w:szCs w:val="28"/>
              </w:rPr>
              <w:t>Name</w:t>
            </w:r>
          </w:p>
          <w:p w14:paraId="32AF0FA8" w14:textId="77777777" w:rsidR="00D1235A" w:rsidRPr="005C33E2" w:rsidRDefault="00D1235A" w:rsidP="004E4F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8"/>
                <w:szCs w:val="28"/>
              </w:rPr>
            </w:pPr>
          </w:p>
        </w:tc>
      </w:tr>
      <w:tr w:rsidR="00D1235A" w:rsidRPr="005C33E2" w14:paraId="786EBC2A" w14:textId="77777777" w:rsidTr="00D12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3" w:type="dxa"/>
          </w:tcPr>
          <w:p w14:paraId="561AC0AF" w14:textId="32BB1BAB" w:rsidR="00D1235A" w:rsidRPr="00D1235A" w:rsidRDefault="00D1235A" w:rsidP="004E4FD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1235A">
              <w:rPr>
                <w:rFonts w:ascii="Times New Roman" w:eastAsia="Times New Roman" w:hAnsi="Times New Roman" w:cs="Times New Roman"/>
                <w:sz w:val="28"/>
                <w:szCs w:val="28"/>
              </w:rPr>
              <w:t>CB.EN.U4CSE21</w:t>
            </w:r>
            <w:r w:rsidR="001004A5">
              <w:rPr>
                <w:rFonts w:ascii="Times New Roman" w:eastAsia="Times New Roman" w:hAnsi="Times New Roman" w:cs="Times New Roman"/>
                <w:sz w:val="28"/>
                <w:szCs w:val="28"/>
              </w:rPr>
              <w:t>646</w:t>
            </w:r>
          </w:p>
        </w:tc>
        <w:tc>
          <w:tcPr>
            <w:tcW w:w="4686" w:type="dxa"/>
          </w:tcPr>
          <w:p w14:paraId="5B5EE4A6" w14:textId="056BCBA4" w:rsidR="00D1235A" w:rsidRDefault="001004A5" w:rsidP="004E4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HD Surya Shanmuk</w:t>
            </w:r>
          </w:p>
          <w:p w14:paraId="627688E6" w14:textId="77777777" w:rsidR="00D1235A" w:rsidRPr="005C33E2" w:rsidRDefault="00D1235A" w:rsidP="004E4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D1235A" w:rsidRPr="005C33E2" w14:paraId="39F6D7B3" w14:textId="77777777" w:rsidTr="00D1235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3" w:type="dxa"/>
          </w:tcPr>
          <w:p w14:paraId="4B358494" w14:textId="285D800F" w:rsidR="00D1235A" w:rsidRPr="00D1235A" w:rsidRDefault="00D1235A" w:rsidP="004E4FD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1235A">
              <w:rPr>
                <w:rFonts w:ascii="Times New Roman" w:eastAsia="Times New Roman" w:hAnsi="Times New Roman" w:cs="Times New Roman"/>
                <w:sz w:val="28"/>
                <w:szCs w:val="28"/>
              </w:rPr>
              <w:t>CB.EN.U4CSE21</w:t>
            </w:r>
            <w:r w:rsidR="001004A5">
              <w:rPr>
                <w:rFonts w:ascii="Times New Roman" w:eastAsia="Times New Roman" w:hAnsi="Times New Roman" w:cs="Times New Roman"/>
                <w:sz w:val="28"/>
                <w:szCs w:val="28"/>
              </w:rPr>
              <w:t>647</w:t>
            </w:r>
          </w:p>
        </w:tc>
        <w:tc>
          <w:tcPr>
            <w:tcW w:w="4686" w:type="dxa"/>
          </w:tcPr>
          <w:p w14:paraId="5F2BFC34" w14:textId="5524B77A" w:rsidR="00D1235A" w:rsidRPr="005C33E2" w:rsidRDefault="001004A5" w:rsidP="004E4FD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rabhala Naga Srinivas</w:t>
            </w:r>
          </w:p>
          <w:p w14:paraId="357739F2" w14:textId="77777777" w:rsidR="00D1235A" w:rsidRPr="005C33E2" w:rsidRDefault="00D1235A" w:rsidP="004E4FD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D1235A" w:rsidRPr="005C33E2" w14:paraId="47B98B9E" w14:textId="77777777" w:rsidTr="00D123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3" w:type="dxa"/>
          </w:tcPr>
          <w:p w14:paraId="4DBDBF40" w14:textId="7E134E76" w:rsidR="00D1235A" w:rsidRPr="00D1235A" w:rsidRDefault="00D1235A" w:rsidP="004E4FD7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D1235A">
              <w:rPr>
                <w:rFonts w:ascii="Times New Roman" w:eastAsia="Times New Roman" w:hAnsi="Times New Roman" w:cs="Times New Roman"/>
                <w:sz w:val="28"/>
                <w:szCs w:val="28"/>
              </w:rPr>
              <w:t>CB.EN.U4CSE21</w:t>
            </w:r>
            <w:r w:rsidR="001004A5">
              <w:rPr>
                <w:rFonts w:ascii="Times New Roman" w:eastAsia="Times New Roman" w:hAnsi="Times New Roman" w:cs="Times New Roman"/>
                <w:sz w:val="28"/>
                <w:szCs w:val="28"/>
              </w:rPr>
              <w:t>648</w:t>
            </w:r>
          </w:p>
        </w:tc>
        <w:tc>
          <w:tcPr>
            <w:tcW w:w="4686" w:type="dxa"/>
          </w:tcPr>
          <w:p w14:paraId="035ED032" w14:textId="4834DF3F" w:rsidR="00D1235A" w:rsidRPr="005C33E2" w:rsidRDefault="001004A5" w:rsidP="004E4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Prasanth S</w:t>
            </w:r>
          </w:p>
          <w:p w14:paraId="6765CEC0" w14:textId="77777777" w:rsidR="00D1235A" w:rsidRPr="005C33E2" w:rsidRDefault="00D1235A" w:rsidP="004E4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</w:tbl>
    <w:p w14:paraId="342E0D82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65C8F749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69C39B29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10246677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5F7B8C4A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21C1E167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25F10330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2A1408F4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  <w:r w:rsidRPr="005C33E2">
        <w:rPr>
          <w:b/>
          <w:bCs/>
          <w:sz w:val="28"/>
          <w:szCs w:val="28"/>
        </w:rPr>
        <w:lastRenderedPageBreak/>
        <w:t>Department of Computer Science and Engineering</w:t>
      </w:r>
    </w:p>
    <w:p w14:paraId="5DA83B2D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  <w:r w:rsidRPr="005C33E2">
        <w:rPr>
          <w:b/>
          <w:bCs/>
          <w:sz w:val="28"/>
          <w:szCs w:val="28"/>
        </w:rPr>
        <w:t xml:space="preserve">Amrita School of </w:t>
      </w:r>
      <w:r>
        <w:rPr>
          <w:b/>
          <w:bCs/>
          <w:sz w:val="28"/>
          <w:szCs w:val="28"/>
        </w:rPr>
        <w:t>Computing</w:t>
      </w:r>
      <w:r w:rsidRPr="005C33E2">
        <w:rPr>
          <w:b/>
          <w:bCs/>
          <w:sz w:val="28"/>
          <w:szCs w:val="28"/>
        </w:rPr>
        <w:t>, Coimbatore</w:t>
      </w:r>
    </w:p>
    <w:p w14:paraId="19F31294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mrita Vishwa Vidyapeetham</w:t>
      </w:r>
    </w:p>
    <w:p w14:paraId="1D1C7A74" w14:textId="77777777" w:rsidR="00D1235A" w:rsidRDefault="00D1235A" w:rsidP="00D1235A">
      <w:pPr>
        <w:pStyle w:val="NormalWeb"/>
        <w:jc w:val="center"/>
        <w:rPr>
          <w:b/>
          <w:bCs/>
          <w:sz w:val="28"/>
          <w:szCs w:val="28"/>
        </w:rPr>
      </w:pPr>
    </w:p>
    <w:p w14:paraId="689280F1" w14:textId="77777777" w:rsidR="00D1235A" w:rsidRPr="005C33E2" w:rsidRDefault="00D1235A" w:rsidP="00D1235A">
      <w:pPr>
        <w:pStyle w:val="NormalWeb"/>
        <w:jc w:val="center"/>
        <w:rPr>
          <w:b/>
          <w:bCs/>
          <w:sz w:val="28"/>
          <w:szCs w:val="28"/>
        </w:rPr>
      </w:pPr>
      <w:r w:rsidRPr="005C33E2">
        <w:rPr>
          <w:b/>
          <w:bCs/>
          <w:sz w:val="28"/>
          <w:szCs w:val="28"/>
        </w:rPr>
        <w:t>202</w:t>
      </w:r>
      <w:r>
        <w:rPr>
          <w:b/>
          <w:bCs/>
          <w:sz w:val="28"/>
          <w:szCs w:val="28"/>
        </w:rPr>
        <w:t>2</w:t>
      </w:r>
      <w:r w:rsidRPr="005C33E2">
        <w:rPr>
          <w:b/>
          <w:bCs/>
          <w:sz w:val="28"/>
          <w:szCs w:val="28"/>
        </w:rPr>
        <w:t xml:space="preserve"> -202</w:t>
      </w:r>
      <w:r>
        <w:rPr>
          <w:b/>
          <w:bCs/>
          <w:sz w:val="28"/>
          <w:szCs w:val="28"/>
        </w:rPr>
        <w:t>3</w:t>
      </w:r>
      <w:r w:rsidRPr="005C33E2">
        <w:rPr>
          <w:b/>
          <w:bCs/>
          <w:sz w:val="28"/>
          <w:szCs w:val="28"/>
        </w:rPr>
        <w:t xml:space="preserve"> Odd Semester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 w:bidi="hi-IN"/>
        </w:rPr>
        <w:id w:val="82162911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noProof/>
          <w:sz w:val="24"/>
          <w:szCs w:val="24"/>
        </w:rPr>
      </w:sdtEndPr>
      <w:sdtContent>
        <w:p w14:paraId="57697E5B" w14:textId="77777777" w:rsidR="00D1235A" w:rsidRPr="00DB6D9B" w:rsidRDefault="00D1235A" w:rsidP="00D1235A">
          <w:pPr>
            <w:pStyle w:val="TOCHeading"/>
            <w:jc w:val="center"/>
            <w:rPr>
              <w:rFonts w:ascii="Times New Roman" w:eastAsiaTheme="minorHAnsi" w:hAnsi="Times New Roman" w:cs="Times New Roman"/>
              <w:color w:val="auto"/>
              <w:sz w:val="40"/>
              <w:szCs w:val="40"/>
            </w:rPr>
          </w:pPr>
          <w:r w:rsidRPr="00DB6D9B">
            <w:rPr>
              <w:rFonts w:ascii="Times New Roman" w:eastAsiaTheme="minorHAnsi" w:hAnsi="Times New Roman" w:cs="Times New Roman"/>
              <w:color w:val="auto"/>
              <w:sz w:val="40"/>
              <w:szCs w:val="40"/>
            </w:rPr>
            <w:t>Table of Contents</w:t>
          </w:r>
        </w:p>
        <w:p w14:paraId="05215CFA" w14:textId="77777777" w:rsidR="00D1235A" w:rsidRPr="00DB6D9B" w:rsidRDefault="00D1235A" w:rsidP="00D1235A">
          <w:pPr>
            <w:tabs>
              <w:tab w:val="left" w:pos="1197"/>
            </w:tabs>
            <w:rPr>
              <w:lang w:eastAsia="ja-JP"/>
            </w:rPr>
          </w:pPr>
          <w:r>
            <w:rPr>
              <w:lang w:eastAsia="ja-JP"/>
            </w:rPr>
            <w:tab/>
          </w:r>
        </w:p>
        <w:p w14:paraId="6BF89638" w14:textId="41CC3FBA" w:rsidR="00D1235A" w:rsidRPr="00DB6D9B" w:rsidRDefault="00D1235A" w:rsidP="00D1235A">
          <w:pPr>
            <w:rPr>
              <w:rFonts w:ascii="Times New Roman" w:hAnsi="Times New Roman" w:cs="Times New Roman"/>
              <w:b/>
              <w:bCs/>
              <w:sz w:val="28"/>
              <w:szCs w:val="28"/>
              <w:lang w:eastAsia="ja-JP"/>
            </w:rPr>
          </w:pPr>
          <w:r w:rsidRPr="00DB6D9B">
            <w:rPr>
              <w:rFonts w:ascii="Times New Roman" w:hAnsi="Times New Roman" w:cs="Times New Roman"/>
              <w:b/>
              <w:bCs/>
              <w:sz w:val="28"/>
              <w:szCs w:val="28"/>
              <w:lang w:eastAsia="ja-JP"/>
            </w:rPr>
            <w:t>Title                                                                                                  Page</w:t>
          </w:r>
          <w:r w:rsidR="00181A46">
            <w:rPr>
              <w:rFonts w:ascii="Times New Roman" w:hAnsi="Times New Roman" w:cs="Times New Roman"/>
              <w:b/>
              <w:bCs/>
              <w:sz w:val="28"/>
              <w:szCs w:val="28"/>
              <w:lang w:eastAsia="ja-JP"/>
            </w:rPr>
            <w:t xml:space="preserve"> </w:t>
          </w:r>
          <w:r w:rsidRPr="00DB6D9B">
            <w:rPr>
              <w:rFonts w:ascii="Times New Roman" w:hAnsi="Times New Roman" w:cs="Times New Roman"/>
              <w:b/>
              <w:bCs/>
              <w:sz w:val="28"/>
              <w:szCs w:val="28"/>
              <w:lang w:eastAsia="ja-JP"/>
            </w:rPr>
            <w:t>number</w:t>
          </w:r>
        </w:p>
        <w:p w14:paraId="3AA7D369" w14:textId="5F75BCA2" w:rsidR="00D1235A" w:rsidRPr="00DB6D9B" w:rsidRDefault="00D1235A" w:rsidP="00D1235A">
          <w:pPr>
            <w:pStyle w:val="TOC1"/>
            <w:tabs>
              <w:tab w:val="right" w:leader="dot" w:pos="9350"/>
            </w:tabs>
            <w:rPr>
              <w:rFonts w:ascii="Times New Roman" w:eastAsiaTheme="minorHAnsi" w:hAnsi="Times New Roman" w:cs="Times New Roman"/>
              <w:b/>
              <w:bCs/>
              <w:sz w:val="28"/>
              <w:szCs w:val="28"/>
            </w:rPr>
          </w:pPr>
          <w:r w:rsidRPr="00DB6D9B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DB6D9B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DB6D9B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50366382" w:history="1">
            <w:r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Chapter 1    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Question</w:t>
            </w:r>
            <w:r w:rsidRPr="00DB6D9B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ab/>
            </w:r>
            <w:r w:rsidR="00E107A4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>3</w:t>
            </w:r>
          </w:hyperlink>
        </w:p>
        <w:p w14:paraId="14CE1AC1" w14:textId="46AF3E37" w:rsidR="00D1235A" w:rsidRPr="00DB6D9B" w:rsidRDefault="00000000" w:rsidP="00D1235A">
          <w:pPr>
            <w:pStyle w:val="TOC1"/>
            <w:tabs>
              <w:tab w:val="right" w:leader="dot" w:pos="9350"/>
            </w:tabs>
            <w:rPr>
              <w:rFonts w:ascii="Times New Roman" w:eastAsiaTheme="minorHAnsi" w:hAnsi="Times New Roman" w:cs="Times New Roman"/>
              <w:b/>
              <w:bCs/>
              <w:sz w:val="28"/>
              <w:szCs w:val="28"/>
            </w:rPr>
          </w:pPr>
          <w:hyperlink w:anchor="_Toc50366384" w:history="1">
            <w:r w:rsidR="00D1235A"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Chapter 2   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 Components Used</w:t>
            </w:r>
            <w:r w:rsidR="00D1235A" w:rsidRPr="00DB6D9B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ab/>
            </w:r>
            <w:r w:rsidR="00181A46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>3</w:t>
            </w:r>
          </w:hyperlink>
        </w:p>
        <w:p w14:paraId="3B0C8BA0" w14:textId="33B1C914" w:rsidR="00D1235A" w:rsidRPr="00DB6D9B" w:rsidRDefault="00000000" w:rsidP="00D1235A">
          <w:pPr>
            <w:pStyle w:val="TOC1"/>
            <w:tabs>
              <w:tab w:val="right" w:leader="dot" w:pos="9350"/>
            </w:tabs>
            <w:rPr>
              <w:rFonts w:ascii="Times New Roman" w:eastAsiaTheme="minorHAnsi" w:hAnsi="Times New Roman" w:cs="Times New Roman"/>
              <w:b/>
              <w:bCs/>
              <w:sz w:val="28"/>
              <w:szCs w:val="28"/>
            </w:rPr>
          </w:pPr>
          <w:hyperlink w:anchor="_Toc50366388" w:history="1">
            <w:r w:rsidR="00D1235A"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Chapter 3  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  Details of Hardware Used</w:t>
            </w:r>
            <w:r w:rsidR="00D1235A" w:rsidRPr="00DB6D9B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ab/>
            </w:r>
            <w:r w:rsidR="00181A46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>3</w:t>
            </w:r>
          </w:hyperlink>
        </w:p>
        <w:p w14:paraId="6B554493" w14:textId="10B93CCD" w:rsidR="00D1235A" w:rsidRDefault="00000000" w:rsidP="00D1235A">
          <w:pPr>
            <w:pStyle w:val="TOC1"/>
            <w:tabs>
              <w:tab w:val="right" w:leader="dot" w:pos="9350"/>
            </w:tabs>
            <w:rPr>
              <w:rFonts w:ascii="Times New Roman" w:eastAsiaTheme="minorHAnsi" w:hAnsi="Times New Roman" w:cs="Times New Roman"/>
              <w:b/>
              <w:bCs/>
              <w:sz w:val="28"/>
              <w:szCs w:val="28"/>
            </w:rPr>
          </w:pPr>
          <w:hyperlink w:anchor="_Toc50366389" w:history="1">
            <w:r w:rsidR="00D1235A"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Chapter 4 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   Design Diagram</w:t>
            </w:r>
            <w:r w:rsidR="00D1235A" w:rsidRPr="00DB6D9B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ab/>
            </w:r>
            <w:r w:rsidR="00E107A4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>7</w:t>
            </w:r>
          </w:hyperlink>
        </w:p>
        <w:p w14:paraId="60324365" w14:textId="502902A5" w:rsidR="00181A46" w:rsidRPr="00181A46" w:rsidRDefault="00000000" w:rsidP="00181A46">
          <w:pPr>
            <w:pStyle w:val="TOC1"/>
            <w:tabs>
              <w:tab w:val="right" w:leader="dot" w:pos="9350"/>
            </w:tabs>
            <w:rPr>
              <w:rFonts w:ascii="Times New Roman" w:eastAsiaTheme="minorHAnsi" w:hAnsi="Times New Roman" w:cs="Times New Roman"/>
              <w:b/>
              <w:bCs/>
              <w:sz w:val="28"/>
              <w:szCs w:val="28"/>
            </w:rPr>
          </w:pPr>
          <w:hyperlink w:anchor="_Toc50366389" w:history="1">
            <w:r w:rsidR="00181A46"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Chapter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5</w:t>
            </w:r>
            <w:r w:rsidR="00181A46"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   Simulation Results</w:t>
            </w:r>
            <w:r w:rsidR="00181A46" w:rsidRPr="00DB6D9B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ab/>
            </w:r>
            <w:r w:rsidR="00181A46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>9</w:t>
            </w:r>
          </w:hyperlink>
        </w:p>
        <w:p w14:paraId="578AAA1F" w14:textId="71BF1682" w:rsidR="00181A46" w:rsidRDefault="00000000" w:rsidP="00181A46">
          <w:pPr>
            <w:pStyle w:val="TOC1"/>
            <w:tabs>
              <w:tab w:val="right" w:leader="dot" w:pos="9350"/>
            </w:tabs>
            <w:rPr>
              <w:rFonts w:ascii="Times New Roman" w:eastAsiaTheme="minorHAnsi" w:hAnsi="Times New Roman" w:cs="Times New Roman"/>
              <w:b/>
              <w:bCs/>
              <w:sz w:val="28"/>
              <w:szCs w:val="28"/>
            </w:rPr>
          </w:pPr>
          <w:hyperlink w:anchor="_Toc50366389" w:history="1">
            <w:r w:rsidR="00181A46"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Chapter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>6</w:t>
            </w:r>
            <w:r w:rsidR="00181A46" w:rsidRPr="00DB6D9B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  </w:t>
            </w:r>
            <w:r w:rsidR="00181A46">
              <w:rPr>
                <w:rFonts w:ascii="Times New Roman" w:eastAsiaTheme="minorHAnsi" w:hAnsi="Times New Roman" w:cs="Times New Roman"/>
                <w:b/>
                <w:bCs/>
                <w:sz w:val="28"/>
                <w:szCs w:val="28"/>
              </w:rPr>
              <w:t xml:space="preserve">   Hardware Outputs</w:t>
            </w:r>
            <w:r w:rsidR="00181A46" w:rsidRPr="00DB6D9B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ab/>
            </w:r>
            <w:r w:rsidR="00181A46">
              <w:rPr>
                <w:rFonts w:ascii="Times New Roman" w:eastAsiaTheme="minorHAnsi" w:hAnsi="Times New Roman" w:cs="Times New Roman"/>
                <w:b/>
                <w:bCs/>
                <w:webHidden/>
                <w:sz w:val="28"/>
                <w:szCs w:val="28"/>
              </w:rPr>
              <w:t>11</w:t>
            </w:r>
          </w:hyperlink>
        </w:p>
        <w:p w14:paraId="31FD2736" w14:textId="77777777" w:rsidR="00181A46" w:rsidRPr="00181A46" w:rsidRDefault="00181A46" w:rsidP="00181A46">
          <w:pPr>
            <w:rPr>
              <w:lang w:val="en-US" w:eastAsia="ja-JP"/>
            </w:rPr>
          </w:pPr>
        </w:p>
        <w:p w14:paraId="4134B83C" w14:textId="0C2FB5BD" w:rsidR="00D1235A" w:rsidRDefault="00D1235A" w:rsidP="00D1235A">
          <w:pPr>
            <w:pStyle w:val="TOC1"/>
            <w:tabs>
              <w:tab w:val="right" w:leader="dot" w:pos="9350"/>
            </w:tabs>
            <w:rPr>
              <w:rFonts w:ascii="Times New Roman" w:eastAsiaTheme="minorHAnsi" w:hAnsi="Times New Roman" w:cs="Times New Roman"/>
              <w:b/>
              <w:bCs/>
              <w:sz w:val="28"/>
              <w:szCs w:val="28"/>
            </w:rPr>
          </w:pPr>
        </w:p>
        <w:p w14:paraId="2411C638" w14:textId="77777777" w:rsidR="00181A46" w:rsidRPr="00181A46" w:rsidRDefault="00181A46" w:rsidP="00181A46">
          <w:pPr>
            <w:rPr>
              <w:lang w:val="en-US" w:eastAsia="ja-JP"/>
            </w:rPr>
          </w:pPr>
        </w:p>
        <w:p w14:paraId="1E8CA0F4" w14:textId="4ACF613A" w:rsidR="00D1235A" w:rsidRPr="005C33E2" w:rsidRDefault="00D1235A" w:rsidP="00D1235A">
          <w:pPr>
            <w:pStyle w:val="NormalWeb"/>
            <w:jc w:val="center"/>
            <w:rPr>
              <w:b/>
              <w:bCs/>
              <w:sz w:val="28"/>
              <w:szCs w:val="28"/>
            </w:rPr>
          </w:pPr>
          <w:r w:rsidRPr="00DB6D9B">
            <w:rPr>
              <w:b/>
              <w:bCs/>
              <w:noProof/>
              <w:sz w:val="28"/>
              <w:szCs w:val="28"/>
            </w:rPr>
            <w:fldChar w:fldCharType="end"/>
          </w:r>
          <w:r w:rsidR="00181A46">
            <w:rPr>
              <w:b/>
              <w:bCs/>
              <w:noProof/>
              <w:sz w:val="28"/>
              <w:szCs w:val="28"/>
            </w:rPr>
            <w:tab/>
          </w:r>
        </w:p>
      </w:sdtContent>
    </w:sdt>
    <w:p w14:paraId="14076B3D" w14:textId="77777777" w:rsidR="00D1235A" w:rsidRDefault="00D1235A" w:rsidP="00D1235A">
      <w:pPr>
        <w:jc w:val="center"/>
      </w:pPr>
    </w:p>
    <w:p w14:paraId="7BA9B848" w14:textId="77777777" w:rsidR="00A35EEE" w:rsidRDefault="00A35EEE" w:rsidP="00D1235A">
      <w:pPr>
        <w:jc w:val="center"/>
      </w:pPr>
    </w:p>
    <w:p w14:paraId="390F9A0B" w14:textId="77777777" w:rsidR="00A35EEE" w:rsidRDefault="00A35EEE" w:rsidP="00D1235A">
      <w:pPr>
        <w:jc w:val="center"/>
      </w:pPr>
    </w:p>
    <w:p w14:paraId="26956373" w14:textId="77777777" w:rsidR="00A35EEE" w:rsidRDefault="00A35EEE" w:rsidP="00D1235A">
      <w:pPr>
        <w:jc w:val="center"/>
      </w:pPr>
    </w:p>
    <w:p w14:paraId="4C15093F" w14:textId="77777777" w:rsidR="00A35EEE" w:rsidRDefault="00A35EEE" w:rsidP="00D1235A">
      <w:pPr>
        <w:jc w:val="center"/>
      </w:pPr>
    </w:p>
    <w:p w14:paraId="5E1080E3" w14:textId="77777777" w:rsidR="00A35EEE" w:rsidRDefault="00A35EEE" w:rsidP="00D1235A">
      <w:pPr>
        <w:jc w:val="center"/>
      </w:pPr>
    </w:p>
    <w:p w14:paraId="3A2D7DD9" w14:textId="77777777" w:rsidR="00A35EEE" w:rsidRDefault="00A35EEE" w:rsidP="00D1235A">
      <w:pPr>
        <w:jc w:val="center"/>
      </w:pPr>
    </w:p>
    <w:p w14:paraId="7E41D18F" w14:textId="77777777" w:rsidR="00A35EEE" w:rsidRDefault="00A35EEE" w:rsidP="00D1235A">
      <w:pPr>
        <w:jc w:val="center"/>
      </w:pPr>
    </w:p>
    <w:p w14:paraId="3E115216" w14:textId="77777777" w:rsidR="00A35EEE" w:rsidRDefault="00A35EEE" w:rsidP="00D1235A">
      <w:pPr>
        <w:jc w:val="center"/>
      </w:pPr>
    </w:p>
    <w:p w14:paraId="3986E8A4" w14:textId="77777777" w:rsidR="00A35EEE" w:rsidRPr="0029671B" w:rsidRDefault="00CD3ABA" w:rsidP="00CD3ABA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29671B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Question:</w:t>
      </w:r>
    </w:p>
    <w:p w14:paraId="0097EB8D" w14:textId="0F9CC18C" w:rsidR="00715CB8" w:rsidRPr="00715CB8" w:rsidRDefault="00715CB8" w:rsidP="0029671B">
      <w:pPr>
        <w:rPr>
          <w:sz w:val="28"/>
          <w:szCs w:val="28"/>
        </w:rPr>
      </w:pPr>
      <w:r w:rsidRPr="00715CB8">
        <w:rPr>
          <w:sz w:val="28"/>
          <w:szCs w:val="28"/>
        </w:rPr>
        <w:t>An automobile speed sensor provides a 4-bit encoded reading S3 S2 S1 S0 in intervals of one. Design a decoder with the following outputs</w:t>
      </w:r>
    </w:p>
    <w:p w14:paraId="14183257" w14:textId="77777777" w:rsidR="00715CB8" w:rsidRPr="00715CB8" w:rsidRDefault="00715CB8" w:rsidP="00715CB8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715CB8">
        <w:rPr>
          <w:sz w:val="28"/>
          <w:szCs w:val="28"/>
        </w:rPr>
        <w:t>Slow, denoted by s which is asserted when the sensor output is between 0 and 5.</w:t>
      </w:r>
    </w:p>
    <w:p w14:paraId="4547A7E7" w14:textId="0644A7E8" w:rsidR="00715CB8" w:rsidRPr="00715CB8" w:rsidRDefault="00715CB8" w:rsidP="00715CB8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715CB8">
        <w:rPr>
          <w:sz w:val="28"/>
          <w:szCs w:val="28"/>
        </w:rPr>
        <w:t>Economy, denoted by e which is asserted when the sensor output is between 6 and 12</w:t>
      </w:r>
    </w:p>
    <w:p w14:paraId="42494A3D" w14:textId="10B1D4EA" w:rsidR="00715CB8" w:rsidRPr="00715CB8" w:rsidRDefault="00715CB8" w:rsidP="00715CB8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715CB8">
        <w:rPr>
          <w:sz w:val="28"/>
          <w:szCs w:val="28"/>
        </w:rPr>
        <w:t>Fast, denoted by e which is asserted when the sensor output is between 13 and 15</w:t>
      </w:r>
    </w:p>
    <w:p w14:paraId="1141C4D1" w14:textId="77777777" w:rsidR="00715CB8" w:rsidRPr="00715CB8" w:rsidRDefault="00715CB8" w:rsidP="00715CB8">
      <w:pPr>
        <w:pStyle w:val="ListParagraph"/>
        <w:ind w:left="1080"/>
        <w:rPr>
          <w:sz w:val="28"/>
          <w:szCs w:val="28"/>
        </w:rPr>
      </w:pPr>
    </w:p>
    <w:p w14:paraId="29C09E21" w14:textId="5D7F1EB8" w:rsidR="00715CB8" w:rsidRPr="00715CB8" w:rsidRDefault="00715CB8" w:rsidP="00715CB8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715CB8">
        <w:rPr>
          <w:sz w:val="28"/>
          <w:szCs w:val="28"/>
        </w:rPr>
        <w:t>Design a decoder for the above system.</w:t>
      </w:r>
    </w:p>
    <w:p w14:paraId="4D6F82E8" w14:textId="6F5F5299" w:rsidR="0029671B" w:rsidRPr="00715CB8" w:rsidRDefault="00715CB8" w:rsidP="00715CB8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715CB8">
        <w:rPr>
          <w:sz w:val="28"/>
          <w:szCs w:val="28"/>
        </w:rPr>
        <w:t xml:space="preserve">Design a circuit for displaying “S”, “E” and “F” in a </w:t>
      </w:r>
      <w:r w:rsidR="0091114D">
        <w:rPr>
          <w:sz w:val="28"/>
          <w:szCs w:val="28"/>
        </w:rPr>
        <w:t>7</w:t>
      </w:r>
      <w:r w:rsidRPr="00715CB8">
        <w:rPr>
          <w:sz w:val="28"/>
          <w:szCs w:val="28"/>
        </w:rPr>
        <w:t xml:space="preserve"> segment display when the respective outputs s, e and f are asserted.</w:t>
      </w:r>
    </w:p>
    <w:p w14:paraId="346E1C58" w14:textId="0BC043D6" w:rsidR="0029671B" w:rsidRPr="001004A5" w:rsidRDefault="0029671B" w:rsidP="001004A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Components </w:t>
      </w:r>
      <w:r w:rsidR="001169FE">
        <w:rPr>
          <w:rFonts w:ascii="Times New Roman" w:hAnsi="Times New Roman" w:cs="Times New Roman"/>
          <w:b/>
          <w:bCs/>
          <w:sz w:val="32"/>
          <w:szCs w:val="32"/>
          <w:u w:val="single"/>
        </w:rPr>
        <w:t>Us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ed:</w:t>
      </w:r>
    </w:p>
    <w:p w14:paraId="29D8A22A" w14:textId="1406EE1A" w:rsidR="00E51958" w:rsidRDefault="00E51958" w:rsidP="002967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uad AND Gate (IC7408) – 2</w:t>
      </w:r>
    </w:p>
    <w:p w14:paraId="5DA2A372" w14:textId="7A891192" w:rsidR="00E51958" w:rsidRDefault="00E51958" w:rsidP="001004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Quad OR Gate (IC7432) – </w:t>
      </w:r>
      <w:r w:rsidR="00A01540">
        <w:rPr>
          <w:rFonts w:ascii="Times New Roman" w:hAnsi="Times New Roman" w:cs="Times New Roman"/>
          <w:sz w:val="28"/>
          <w:szCs w:val="28"/>
        </w:rPr>
        <w:t>2</w:t>
      </w:r>
    </w:p>
    <w:p w14:paraId="7C378DFB" w14:textId="4AC62824" w:rsidR="001004A5" w:rsidRDefault="001004A5" w:rsidP="001004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uad XOR Gate(IC7486) – 1</w:t>
      </w:r>
    </w:p>
    <w:p w14:paraId="2EFEC472" w14:textId="25F2284D" w:rsidR="00A01540" w:rsidRPr="001004A5" w:rsidRDefault="00A01540" w:rsidP="001004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T Gate(IC7404) - 2</w:t>
      </w:r>
    </w:p>
    <w:p w14:paraId="398C0D5A" w14:textId="4156C72B" w:rsidR="00E51958" w:rsidRDefault="00E51958" w:rsidP="002967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iple 3-input AND Gate (IC7411) – 1</w:t>
      </w:r>
    </w:p>
    <w:p w14:paraId="4D139E44" w14:textId="28CC20D6" w:rsidR="00E51958" w:rsidRDefault="00E51958" w:rsidP="002967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 Segment Display – 1</w:t>
      </w:r>
    </w:p>
    <w:p w14:paraId="1C83F9E9" w14:textId="16B45C0D" w:rsidR="00E51958" w:rsidRDefault="00E51958" w:rsidP="002967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sistor (1 k-ohm) – 2</w:t>
      </w:r>
    </w:p>
    <w:p w14:paraId="765FDE13" w14:textId="106B6BFD" w:rsidR="00E51958" w:rsidRPr="008955D9" w:rsidRDefault="00E51958" w:rsidP="008955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readboard – </w:t>
      </w:r>
      <w:r w:rsidR="00375ACC">
        <w:rPr>
          <w:rFonts w:ascii="Times New Roman" w:hAnsi="Times New Roman" w:cs="Times New Roman"/>
          <w:sz w:val="28"/>
          <w:szCs w:val="28"/>
        </w:rPr>
        <w:t>1</w:t>
      </w:r>
    </w:p>
    <w:p w14:paraId="58789ACE" w14:textId="5EB6D4DD" w:rsidR="00AB2F0F" w:rsidRDefault="00AB2F0F" w:rsidP="002967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igital IC Trainer – 1</w:t>
      </w:r>
    </w:p>
    <w:p w14:paraId="58F3423C" w14:textId="70CAEFE4" w:rsidR="00AB2F0F" w:rsidRDefault="00AB2F0F" w:rsidP="0029671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necting wires – as required</w:t>
      </w:r>
    </w:p>
    <w:p w14:paraId="34620034" w14:textId="21938566" w:rsidR="00375ACC" w:rsidRDefault="00375ACC" w:rsidP="00375ACC">
      <w:pPr>
        <w:rPr>
          <w:rFonts w:ascii="Times New Roman" w:hAnsi="Times New Roman" w:cs="Times New Roman"/>
          <w:sz w:val="28"/>
          <w:szCs w:val="28"/>
        </w:rPr>
      </w:pPr>
    </w:p>
    <w:p w14:paraId="5ECB040C" w14:textId="27C87237" w:rsidR="00FB37A7" w:rsidRPr="00C658C8" w:rsidRDefault="001169FE" w:rsidP="00C658C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Details of Hardware Used:</w:t>
      </w:r>
    </w:p>
    <w:p w14:paraId="6D1FCB71" w14:textId="77777777" w:rsidR="00F204BD" w:rsidRDefault="00F204BD" w:rsidP="00F204BD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</w:p>
    <w:p w14:paraId="7DA76D2B" w14:textId="3928CBD0" w:rsidR="00D26386" w:rsidRDefault="00D26386" w:rsidP="00D2638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Quad AND Gate (IC7408) –</w:t>
      </w:r>
    </w:p>
    <w:p w14:paraId="57D0490D" w14:textId="7D659EAF" w:rsidR="00D26386" w:rsidRDefault="00314000" w:rsidP="00743822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2C77899" wp14:editId="24360ABC">
            <wp:simplePos x="0" y="0"/>
            <wp:positionH relativeFrom="column">
              <wp:posOffset>541020</wp:posOffset>
            </wp:positionH>
            <wp:positionV relativeFrom="paragraph">
              <wp:posOffset>1005205</wp:posOffset>
            </wp:positionV>
            <wp:extent cx="2148840" cy="1435735"/>
            <wp:effectExtent l="0" t="0" r="3810" b="0"/>
            <wp:wrapTopAndBottom/>
            <wp:docPr id="5" name="Picture 5" descr="Explain Logic AND Gate and Its Operation with Truth Table - Electronics P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xplain Logic AND Gate and Its Operation with Truth Table - Electronics Pos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40" cy="143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5891B3F0" wp14:editId="0E154DF4">
            <wp:simplePos x="0" y="0"/>
            <wp:positionH relativeFrom="column">
              <wp:posOffset>3383280</wp:posOffset>
            </wp:positionH>
            <wp:positionV relativeFrom="paragraph">
              <wp:posOffset>998855</wp:posOffset>
            </wp:positionV>
            <wp:extent cx="2141220" cy="1516380"/>
            <wp:effectExtent l="0" t="0" r="0" b="762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02" b="13879"/>
                    <a:stretch/>
                  </pic:blipFill>
                  <pic:spPr bwMode="auto">
                    <a:xfrm>
                      <a:off x="0" y="0"/>
                      <a:ext cx="214122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26386">
        <w:rPr>
          <w:rFonts w:ascii="Times New Roman" w:hAnsi="Times New Roman" w:cs="Times New Roman"/>
          <w:noProof/>
          <w:sz w:val="28"/>
          <w:szCs w:val="28"/>
        </w:rPr>
        <w:t>IC7408 contains four independent gates each of which performs the logic of 2-input AND gate. It comes in 14-pin DIP package.</w:t>
      </w:r>
      <w:r w:rsidR="00743822">
        <w:rPr>
          <w:rFonts w:ascii="Times New Roman" w:hAnsi="Times New Roman" w:cs="Times New Roman"/>
          <w:noProof/>
          <w:sz w:val="28"/>
          <w:szCs w:val="28"/>
        </w:rPr>
        <w:t xml:space="preserve"> The AND gate consists of two inputs and only one output. The </w:t>
      </w:r>
      <w:r>
        <w:rPr>
          <w:rFonts w:ascii="Times New Roman" w:hAnsi="Times New Roman" w:cs="Times New Roman"/>
          <w:noProof/>
          <w:sz w:val="28"/>
          <w:szCs w:val="28"/>
        </w:rPr>
        <w:t>ouput returns high when both the inputs are high, otherwise it will return low.</w:t>
      </w:r>
    </w:p>
    <w:p w14:paraId="3DD69634" w14:textId="59F9C735" w:rsidR="00314000" w:rsidRDefault="00314000" w:rsidP="00743822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</w:p>
    <w:p w14:paraId="56BB0C58" w14:textId="77777777" w:rsidR="00F204BD" w:rsidRDefault="00F204BD" w:rsidP="00F204BD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</w:p>
    <w:p w14:paraId="06B105EA" w14:textId="3426FCBF" w:rsidR="00314000" w:rsidRDefault="00314000" w:rsidP="0031400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Quad OR Gate (IC7432) –</w:t>
      </w:r>
    </w:p>
    <w:p w14:paraId="122DB4E3" w14:textId="02232F81" w:rsidR="00314000" w:rsidRDefault="00314000" w:rsidP="00314000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 xml:space="preserve">IC7432 has the functionality of OR gate. </w:t>
      </w:r>
      <w:r w:rsidR="00B95329">
        <w:rPr>
          <w:rFonts w:ascii="Times New Roman" w:hAnsi="Times New Roman" w:cs="Times New Roman"/>
          <w:noProof/>
          <w:sz w:val="28"/>
          <w:szCs w:val="28"/>
        </w:rPr>
        <w:t xml:space="preserve">It has four OR gates of two inputs and one output in one package. </w:t>
      </w:r>
      <w:r>
        <w:rPr>
          <w:rFonts w:ascii="Times New Roman" w:hAnsi="Times New Roman" w:cs="Times New Roman"/>
          <w:noProof/>
          <w:sz w:val="28"/>
          <w:szCs w:val="28"/>
        </w:rPr>
        <w:t xml:space="preserve">It will give high if either all or any of the input is high.It produce low only when both of the inputs are </w:t>
      </w:r>
      <w:r w:rsidR="00B95329">
        <w:rPr>
          <w:rFonts w:ascii="Times New Roman" w:hAnsi="Times New Roman" w:cs="Times New Roman"/>
          <w:noProof/>
          <w:sz w:val="28"/>
          <w:szCs w:val="28"/>
        </w:rPr>
        <w:t>low.</w:t>
      </w:r>
    </w:p>
    <w:p w14:paraId="17960B74" w14:textId="18BD4E33" w:rsidR="005206DC" w:rsidRDefault="005206DC" w:rsidP="00314000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10E43B29" wp14:editId="22DBFC39">
            <wp:simplePos x="0" y="0"/>
            <wp:positionH relativeFrom="column">
              <wp:posOffset>3665220</wp:posOffset>
            </wp:positionH>
            <wp:positionV relativeFrom="paragraph">
              <wp:posOffset>276225</wp:posOffset>
            </wp:positionV>
            <wp:extent cx="1524000" cy="152400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563F764" wp14:editId="74CDE399">
            <wp:simplePos x="0" y="0"/>
            <wp:positionH relativeFrom="column">
              <wp:posOffset>587376</wp:posOffset>
            </wp:positionH>
            <wp:positionV relativeFrom="paragraph">
              <wp:posOffset>253365</wp:posOffset>
            </wp:positionV>
            <wp:extent cx="2103120" cy="1502229"/>
            <wp:effectExtent l="0" t="0" r="0" b="3175"/>
            <wp:wrapTopAndBottom/>
            <wp:docPr id="8" name="Picture 8" descr="Logic OR Gate Tutorial with Logic OR Gate Truth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Logic OR Gate Tutorial with Logic OR Gate Truth Tabl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502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AE3FCA" w14:textId="2282D370" w:rsidR="005206DC" w:rsidRDefault="005206DC" w:rsidP="00064C8D">
      <w:pPr>
        <w:rPr>
          <w:rFonts w:ascii="Times New Roman" w:hAnsi="Times New Roman" w:cs="Times New Roman"/>
          <w:noProof/>
          <w:sz w:val="28"/>
          <w:szCs w:val="28"/>
        </w:rPr>
      </w:pPr>
    </w:p>
    <w:p w14:paraId="69F20D12" w14:textId="5BB0F25E" w:rsidR="00715CB8" w:rsidRPr="00715CB8" w:rsidRDefault="00715CB8" w:rsidP="00715CB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AA54D0">
        <w:rPr>
          <w:rFonts w:ascii="Helvetica" w:hAnsi="Helvetica" w:cs="Helvetica"/>
          <w:color w:val="000000" w:themeColor="text1"/>
          <w:sz w:val="28"/>
          <w:szCs w:val="28"/>
          <w:shd w:val="clear" w:color="auto" w:fill="FFFFFF"/>
        </w:rPr>
        <w:t>Quad XOR Gate(IC7486)</w:t>
      </w:r>
      <w:r w:rsidRPr="00715CB8">
        <w:rPr>
          <w:rFonts w:ascii="Helvetica" w:hAnsi="Helvetica" w:cs="Helvetica"/>
          <w:color w:val="000000" w:themeColor="text1"/>
          <w:shd w:val="clear" w:color="auto" w:fill="FFFFFF"/>
        </w:rPr>
        <w:t xml:space="preserve"> </w:t>
      </w:r>
      <w:r w:rsidR="00AA54D0">
        <w:rPr>
          <w:rFonts w:ascii="Times New Roman" w:hAnsi="Times New Roman" w:cs="Times New Roman"/>
          <w:noProof/>
          <w:sz w:val="28"/>
          <w:szCs w:val="28"/>
        </w:rPr>
        <w:t>–</w:t>
      </w:r>
    </w:p>
    <w:p w14:paraId="490FC005" w14:textId="30D9B640" w:rsidR="00715CB8" w:rsidRDefault="00715CB8" w:rsidP="00715CB8">
      <w:pPr>
        <w:pStyle w:val="ListParagraph"/>
        <w:rPr>
          <w:rFonts w:ascii="Helvetica" w:hAnsi="Helvetica" w:cs="Helvetica"/>
          <w:color w:val="000000" w:themeColor="text1"/>
          <w:sz w:val="28"/>
          <w:szCs w:val="28"/>
          <w:shd w:val="clear" w:color="auto" w:fill="FFFFFF"/>
        </w:rPr>
      </w:pPr>
      <w:r w:rsidRPr="00715CB8">
        <w:rPr>
          <w:rFonts w:ascii="Helvetica" w:hAnsi="Helvetica" w:cs="Helvetica"/>
          <w:color w:val="000000" w:themeColor="text1"/>
          <w:sz w:val="28"/>
          <w:szCs w:val="28"/>
          <w:shd w:val="clear" w:color="auto" w:fill="FFFFFF"/>
        </w:rPr>
        <w:t>“XOR” an abbreviation for “Exclusively-OR.” The simplest XOR gate is a two-input digital circuit that outputs a logical “1” if the two input values differ, i.e., its output is a logical “1” if either of its inputs are 1, but not at the same time (exclusively).</w:t>
      </w:r>
    </w:p>
    <w:p w14:paraId="1FEC55FF" w14:textId="77740339" w:rsidR="00715CB8" w:rsidRDefault="00715CB8" w:rsidP="00715CB8">
      <w:pPr>
        <w:pStyle w:val="ListParagrap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6997244E" wp14:editId="35F22D19">
            <wp:extent cx="2488557" cy="1800432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369" cy="18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 xml:space="preserve">                      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14D4CA77" wp14:editId="06D934CE">
            <wp:extent cx="1076325" cy="9429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A535" w14:textId="524AB3B3" w:rsidR="00A01540" w:rsidRDefault="00A01540" w:rsidP="00715CB8">
      <w:pPr>
        <w:pStyle w:val="ListParagrap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3A2FB5EA" w14:textId="65CAC158" w:rsidR="00A01540" w:rsidRPr="00A01540" w:rsidRDefault="00A01540" w:rsidP="00C658C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8"/>
          <w:szCs w:val="28"/>
        </w:rPr>
      </w:pPr>
      <w:r w:rsidRPr="00A01540">
        <w:rPr>
          <w:rFonts w:ascii="Times New Roman" w:hAnsi="Times New Roman" w:cs="Times New Roman"/>
          <w:noProof/>
          <w:sz w:val="28"/>
          <w:szCs w:val="28"/>
        </w:rPr>
        <w:t>NOT Gate(IC7404) –</w:t>
      </w:r>
    </w:p>
    <w:p w14:paraId="67B2C3FC" w14:textId="3AED66FA" w:rsidR="00A01540" w:rsidRDefault="00A01540" w:rsidP="00A01540">
      <w:pPr>
        <w:pStyle w:val="ListParagraph"/>
        <w:rPr>
          <w:color w:val="000000"/>
          <w:sz w:val="28"/>
          <w:szCs w:val="28"/>
        </w:rPr>
      </w:pPr>
      <w:r w:rsidRPr="00A01540">
        <w:rPr>
          <w:color w:val="000000"/>
          <w:sz w:val="28"/>
          <w:szCs w:val="28"/>
        </w:rPr>
        <w:t>The NOT gate is an electronic circuit that produces an inverted version of the input at its output.  It is also known as an </w:t>
      </w:r>
      <w:r w:rsidRPr="00A01540">
        <w:rPr>
          <w:i/>
          <w:iCs/>
          <w:color w:val="000000"/>
          <w:sz w:val="28"/>
          <w:szCs w:val="28"/>
        </w:rPr>
        <w:t>inverter</w:t>
      </w:r>
      <w:r w:rsidRPr="00A01540">
        <w:rPr>
          <w:color w:val="000000"/>
          <w:sz w:val="28"/>
          <w:szCs w:val="28"/>
        </w:rPr>
        <w:t>.  If the input variable is A, the inverted output is known as NOT A</w:t>
      </w:r>
      <w:r>
        <w:rPr>
          <w:color w:val="000000"/>
          <w:sz w:val="28"/>
          <w:szCs w:val="28"/>
        </w:rPr>
        <w:t>.</w:t>
      </w:r>
    </w:p>
    <w:p w14:paraId="40946840" w14:textId="64BCBB1F" w:rsidR="00A01540" w:rsidRPr="00A01540" w:rsidRDefault="00A01540" w:rsidP="00A01540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A7A36DC" wp14:editId="7B413EC7">
            <wp:extent cx="2395367" cy="1498209"/>
            <wp:effectExtent l="0" t="0" r="508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393" cy="150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</w:rPr>
        <w:t xml:space="preserve">              </w:t>
      </w: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657D9F7" wp14:editId="03776F0E">
            <wp:extent cx="1819862" cy="1363140"/>
            <wp:effectExtent l="0" t="0" r="952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576" cy="137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2F053" w14:textId="770FF4D0" w:rsidR="001674D7" w:rsidRPr="00C658C8" w:rsidRDefault="00064C8D" w:rsidP="00C658C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8"/>
          <w:szCs w:val="28"/>
        </w:rPr>
      </w:pPr>
      <w:r w:rsidRPr="00C658C8">
        <w:rPr>
          <w:rFonts w:ascii="Times New Roman" w:hAnsi="Times New Roman" w:cs="Times New Roman"/>
          <w:sz w:val="28"/>
          <w:szCs w:val="28"/>
        </w:rPr>
        <w:t>Triple 3-input AND Gate (IC7411) –</w:t>
      </w:r>
    </w:p>
    <w:p w14:paraId="27AA603F" w14:textId="428485AF" w:rsidR="00064C8D" w:rsidRDefault="001674D7" w:rsidP="00064C8D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5CCFDFA6" wp14:editId="707AA270">
            <wp:simplePos x="0" y="0"/>
            <wp:positionH relativeFrom="column">
              <wp:posOffset>3268980</wp:posOffset>
            </wp:positionH>
            <wp:positionV relativeFrom="paragraph">
              <wp:posOffset>1076960</wp:posOffset>
            </wp:positionV>
            <wp:extent cx="2240280" cy="1615440"/>
            <wp:effectExtent l="0" t="0" r="7620" b="381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05" b="15983"/>
                    <a:stretch/>
                  </pic:blipFill>
                  <pic:spPr bwMode="auto">
                    <a:xfrm>
                      <a:off x="0" y="0"/>
                      <a:ext cx="224028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25E340C0" wp14:editId="3FADBB72">
            <wp:simplePos x="0" y="0"/>
            <wp:positionH relativeFrom="column">
              <wp:posOffset>746760</wp:posOffset>
            </wp:positionH>
            <wp:positionV relativeFrom="paragraph">
              <wp:posOffset>1080135</wp:posOffset>
            </wp:positionV>
            <wp:extent cx="2225040" cy="1610995"/>
            <wp:effectExtent l="0" t="0" r="3810" b="825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040" cy="161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4C8D">
        <w:rPr>
          <w:rFonts w:ascii="Times New Roman" w:hAnsi="Times New Roman" w:cs="Times New Roman"/>
          <w:sz w:val="28"/>
          <w:szCs w:val="28"/>
        </w:rPr>
        <w:t>74LS11 triple 3-input AND gate IC is a 14-pin DIP package</w:t>
      </w:r>
      <w:r w:rsidR="00EB5789">
        <w:rPr>
          <w:rFonts w:ascii="Times New Roman" w:hAnsi="Times New Roman" w:cs="Times New Roman"/>
          <w:sz w:val="28"/>
          <w:szCs w:val="28"/>
        </w:rPr>
        <w:t>.</w:t>
      </w:r>
      <w:r w:rsidR="00064C8D">
        <w:rPr>
          <w:rFonts w:ascii="Times New Roman" w:hAnsi="Times New Roman" w:cs="Times New Roman"/>
          <w:sz w:val="28"/>
          <w:szCs w:val="28"/>
        </w:rPr>
        <w:t xml:space="preserve"> The 74LS11</w:t>
      </w:r>
      <w:r w:rsidR="00EB5789">
        <w:rPr>
          <w:rFonts w:ascii="Times New Roman" w:hAnsi="Times New Roman" w:cs="Times New Roman"/>
          <w:sz w:val="28"/>
          <w:szCs w:val="28"/>
        </w:rPr>
        <w:t xml:space="preserve"> </w:t>
      </w:r>
      <w:r w:rsidR="00064C8D">
        <w:rPr>
          <w:rFonts w:ascii="Times New Roman" w:hAnsi="Times New Roman" w:cs="Times New Roman"/>
          <w:sz w:val="28"/>
          <w:szCs w:val="28"/>
        </w:rPr>
        <w:t>contains three independent gates each of which performs the logic AND function, i.e., it returns high only when all the inputs are high</w:t>
      </w:r>
      <w:r w:rsidR="00EB5789">
        <w:rPr>
          <w:rFonts w:ascii="Times New Roman" w:hAnsi="Times New Roman" w:cs="Times New Roman"/>
          <w:sz w:val="28"/>
          <w:szCs w:val="28"/>
        </w:rPr>
        <w:t xml:space="preserve"> and for all cases it will return low</w:t>
      </w:r>
      <w:r w:rsidR="00064C8D">
        <w:rPr>
          <w:rFonts w:ascii="Times New Roman" w:hAnsi="Times New Roman" w:cs="Times New Roman"/>
          <w:sz w:val="28"/>
          <w:szCs w:val="28"/>
        </w:rPr>
        <w:t>.</w:t>
      </w:r>
    </w:p>
    <w:p w14:paraId="24827ED4" w14:textId="2F0F7F07" w:rsidR="00EB5789" w:rsidRDefault="00EB5789" w:rsidP="00064C8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056FEBF" w14:textId="64A7C64B" w:rsidR="00FE600D" w:rsidRDefault="00FE600D" w:rsidP="00E704F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 Segment Display –</w:t>
      </w:r>
    </w:p>
    <w:p w14:paraId="6B2F4BE9" w14:textId="2EEBB50A" w:rsidR="005D283E" w:rsidRPr="005D283E" w:rsidRDefault="005D283E" w:rsidP="005D283E">
      <w:pPr>
        <w:pStyle w:val="NormalWeb"/>
        <w:spacing w:before="0" w:beforeAutospacing="0" w:after="150" w:afterAutospacing="0"/>
        <w:ind w:left="720"/>
        <w:rPr>
          <w:sz w:val="28"/>
          <w:szCs w:val="28"/>
        </w:rPr>
      </w:pPr>
      <w:r w:rsidRPr="005D283E">
        <w:rPr>
          <w:sz w:val="28"/>
          <w:szCs w:val="28"/>
        </w:rPr>
        <w:t>The </w:t>
      </w:r>
      <w:r w:rsidRPr="005D283E">
        <w:rPr>
          <w:rStyle w:val="Emphasis"/>
          <w:rFonts w:eastAsiaTheme="majorEastAsia"/>
          <w:i w:val="0"/>
          <w:iCs w:val="0"/>
          <w:sz w:val="28"/>
          <w:szCs w:val="28"/>
        </w:rPr>
        <w:t>7-segment display</w:t>
      </w:r>
      <w:r>
        <w:rPr>
          <w:sz w:val="28"/>
          <w:szCs w:val="28"/>
        </w:rPr>
        <w:t xml:space="preserve"> </w:t>
      </w:r>
      <w:r w:rsidRPr="005D283E">
        <w:rPr>
          <w:sz w:val="28"/>
          <w:szCs w:val="28"/>
        </w:rPr>
        <w:t>consists of seven LEDs arranged in a rectangular fashion. Each of the seven LEDs when illuminated the segment forms part of a numerical digit to be displayed. An additional 8th LED is sometimes used within the same package</w:t>
      </w:r>
      <w:r>
        <w:rPr>
          <w:sz w:val="28"/>
          <w:szCs w:val="28"/>
        </w:rPr>
        <w:t xml:space="preserve"> </w:t>
      </w:r>
      <w:r w:rsidRPr="005D283E">
        <w:rPr>
          <w:sz w:val="28"/>
          <w:szCs w:val="28"/>
        </w:rPr>
        <w:t xml:space="preserve">allowing the indication of a </w:t>
      </w:r>
      <w:r w:rsidRPr="005D283E">
        <w:rPr>
          <w:sz w:val="28"/>
          <w:szCs w:val="28"/>
        </w:rPr>
        <w:lastRenderedPageBreak/>
        <w:t>decimal point, (DP) when two or more 7-segment displays are connected together to display numbers greater than ten.</w:t>
      </w:r>
    </w:p>
    <w:p w14:paraId="7139DA59" w14:textId="537A8DA1" w:rsidR="00983106" w:rsidRPr="00051DD2" w:rsidRDefault="00983106" w:rsidP="00051DD2">
      <w:pPr>
        <w:rPr>
          <w:rFonts w:ascii="Times New Roman" w:hAnsi="Times New Roman" w:cs="Times New Roman"/>
          <w:noProof/>
          <w:sz w:val="28"/>
          <w:szCs w:val="28"/>
        </w:rPr>
      </w:pPr>
    </w:p>
    <w:p w14:paraId="4E66B9DA" w14:textId="1FAE837F" w:rsidR="00983106" w:rsidRDefault="00DF24A4" w:rsidP="00FE600D">
      <w:pPr>
        <w:pStyle w:val="ListParagraph"/>
        <w:rPr>
          <w:noProof/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8480" behindDoc="0" locked="0" layoutInCell="1" allowOverlap="1" wp14:anchorId="23B1B194" wp14:editId="0E358F0B">
            <wp:simplePos x="0" y="0"/>
            <wp:positionH relativeFrom="column">
              <wp:posOffset>3474720</wp:posOffset>
            </wp:positionH>
            <wp:positionV relativeFrom="paragraph">
              <wp:posOffset>147955</wp:posOffset>
            </wp:positionV>
            <wp:extent cx="1371600" cy="137160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3106">
        <w:rPr>
          <w:noProof/>
          <w:sz w:val="28"/>
          <w:szCs w:val="28"/>
        </w:rPr>
        <w:drawing>
          <wp:anchor distT="0" distB="0" distL="114300" distR="114300" simplePos="0" relativeHeight="251669504" behindDoc="0" locked="0" layoutInCell="1" allowOverlap="1" wp14:anchorId="56900B00" wp14:editId="099A2740">
            <wp:simplePos x="0" y="0"/>
            <wp:positionH relativeFrom="column">
              <wp:posOffset>762000</wp:posOffset>
            </wp:positionH>
            <wp:positionV relativeFrom="paragraph">
              <wp:posOffset>0</wp:posOffset>
            </wp:positionV>
            <wp:extent cx="2293620" cy="1653540"/>
            <wp:effectExtent l="0" t="0" r="0" b="381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63" b="9195"/>
                    <a:stretch/>
                  </pic:blipFill>
                  <pic:spPr bwMode="auto">
                    <a:xfrm>
                      <a:off x="0" y="0"/>
                      <a:ext cx="22936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ACB627D" w14:textId="47EF4140" w:rsidR="00983106" w:rsidRDefault="00983106" w:rsidP="00983106">
      <w:pPr>
        <w:rPr>
          <w:rFonts w:ascii="Times New Roman" w:hAnsi="Times New Roman" w:cs="Times New Roman"/>
          <w:noProof/>
          <w:sz w:val="28"/>
          <w:szCs w:val="28"/>
        </w:rPr>
      </w:pPr>
    </w:p>
    <w:p w14:paraId="40A6FCA2" w14:textId="46446EC9" w:rsidR="00983106" w:rsidRDefault="00983106" w:rsidP="0098310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sistor (1 k-ohm) –</w:t>
      </w:r>
    </w:p>
    <w:p w14:paraId="796BD87D" w14:textId="70B3F826" w:rsidR="00983106" w:rsidRDefault="00983106" w:rsidP="00983106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6E41DA5C" wp14:editId="4FEB0A3E">
            <wp:simplePos x="0" y="0"/>
            <wp:positionH relativeFrom="margin">
              <wp:align>center</wp:align>
            </wp:positionH>
            <wp:positionV relativeFrom="paragraph">
              <wp:posOffset>794385</wp:posOffset>
            </wp:positionV>
            <wp:extent cx="1158240" cy="1158240"/>
            <wp:effectExtent l="0" t="0" r="3810" b="381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8"/>
          <w:szCs w:val="28"/>
        </w:rPr>
        <w:t>A resistor is an electrical component that limits or regulates the flow of electrical current in an electronic circuit. Resistors can also be used to provide a specific voltage for an active device such as a transistor.</w:t>
      </w:r>
    </w:p>
    <w:p w14:paraId="4B614E8F" w14:textId="0B5DC112" w:rsidR="00053921" w:rsidRPr="008955D9" w:rsidRDefault="00053921" w:rsidP="008955D9">
      <w:pPr>
        <w:rPr>
          <w:rFonts w:ascii="Times New Roman" w:hAnsi="Times New Roman" w:cs="Times New Roman"/>
          <w:noProof/>
          <w:sz w:val="28"/>
          <w:szCs w:val="28"/>
        </w:rPr>
      </w:pPr>
    </w:p>
    <w:p w14:paraId="44AC61D7" w14:textId="596A9B21" w:rsidR="00053921" w:rsidRDefault="00053921" w:rsidP="00053921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</w:p>
    <w:p w14:paraId="69CE3187" w14:textId="6B426A94" w:rsidR="00053921" w:rsidRDefault="00053921" w:rsidP="00053921">
      <w:pPr>
        <w:pStyle w:val="ListParagraph"/>
        <w:rPr>
          <w:rFonts w:ascii="Times New Roman" w:hAnsi="Times New Roman" w:cs="Times New Roman"/>
          <w:noProof/>
          <w:sz w:val="28"/>
          <w:szCs w:val="28"/>
        </w:rPr>
      </w:pPr>
    </w:p>
    <w:p w14:paraId="6DFFABEB" w14:textId="189C910F" w:rsidR="00053921" w:rsidRDefault="007B26CB" w:rsidP="0017432E">
      <w:pPr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t>Design Diagram:</w:t>
      </w:r>
    </w:p>
    <w:p w14:paraId="49759FA0" w14:textId="1595295E" w:rsidR="00C8043F" w:rsidRPr="00B825C9" w:rsidRDefault="00B825C9" w:rsidP="00B825C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noProof/>
          <w:sz w:val="28"/>
          <w:szCs w:val="28"/>
        </w:rPr>
      </w:pPr>
      <w:r w:rsidRPr="00B825C9">
        <w:rPr>
          <w:rFonts w:ascii="Times New Roman" w:hAnsi="Times New Roman" w:cs="Times New Roman"/>
          <w:noProof/>
          <w:sz w:val="28"/>
          <w:szCs w:val="28"/>
        </w:rPr>
        <w:t xml:space="preserve">For </w:t>
      </w:r>
      <w:r w:rsidR="00E50780">
        <w:rPr>
          <w:rFonts w:ascii="Times New Roman" w:hAnsi="Times New Roman" w:cs="Times New Roman"/>
          <w:noProof/>
          <w:sz w:val="28"/>
          <w:szCs w:val="28"/>
        </w:rPr>
        <w:t>Triggering S,E,F</w:t>
      </w:r>
      <w:r w:rsidRPr="00B825C9">
        <w:rPr>
          <w:rFonts w:ascii="Times New Roman" w:hAnsi="Times New Roman" w:cs="Times New Roman"/>
          <w:noProof/>
          <w:sz w:val="28"/>
          <w:szCs w:val="28"/>
        </w:rPr>
        <w:t xml:space="preserve"> :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00"/>
        <w:gridCol w:w="1100"/>
        <w:gridCol w:w="1100"/>
        <w:gridCol w:w="1100"/>
        <w:gridCol w:w="1100"/>
        <w:gridCol w:w="1100"/>
        <w:gridCol w:w="1100"/>
        <w:gridCol w:w="1100"/>
      </w:tblGrid>
      <w:tr w:rsidR="00687317" w14:paraId="62795000" w14:textId="77777777" w:rsidTr="003C0C06">
        <w:trPr>
          <w:trHeight w:val="316"/>
        </w:trPr>
        <w:tc>
          <w:tcPr>
            <w:tcW w:w="1100" w:type="dxa"/>
          </w:tcPr>
          <w:p w14:paraId="13D431E1" w14:textId="086C2BB9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S3</w:t>
            </w:r>
          </w:p>
        </w:tc>
        <w:tc>
          <w:tcPr>
            <w:tcW w:w="1100" w:type="dxa"/>
          </w:tcPr>
          <w:p w14:paraId="4E8A5390" w14:textId="07B5FCCD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S2</w:t>
            </w:r>
          </w:p>
        </w:tc>
        <w:tc>
          <w:tcPr>
            <w:tcW w:w="1100" w:type="dxa"/>
          </w:tcPr>
          <w:p w14:paraId="2BB49873" w14:textId="57B9C31B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S1</w:t>
            </w:r>
          </w:p>
        </w:tc>
        <w:tc>
          <w:tcPr>
            <w:tcW w:w="1100" w:type="dxa"/>
            <w:tcBorders>
              <w:right w:val="nil"/>
            </w:tcBorders>
          </w:tcPr>
          <w:p w14:paraId="4A494526" w14:textId="75967849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S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EEA6AE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left w:val="nil"/>
            </w:tcBorders>
          </w:tcPr>
          <w:p w14:paraId="197D6649" w14:textId="4056A464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S</w:t>
            </w:r>
          </w:p>
        </w:tc>
        <w:tc>
          <w:tcPr>
            <w:tcW w:w="1100" w:type="dxa"/>
          </w:tcPr>
          <w:p w14:paraId="7AC9C8C5" w14:textId="23EC6C4F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E</w:t>
            </w:r>
          </w:p>
        </w:tc>
        <w:tc>
          <w:tcPr>
            <w:tcW w:w="1100" w:type="dxa"/>
          </w:tcPr>
          <w:p w14:paraId="2A282DFF" w14:textId="04FAE186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F</w:t>
            </w:r>
          </w:p>
        </w:tc>
      </w:tr>
      <w:tr w:rsidR="00687317" w14:paraId="0E7813D5" w14:textId="77777777" w:rsidTr="003C0C06">
        <w:trPr>
          <w:trHeight w:val="303"/>
        </w:trPr>
        <w:tc>
          <w:tcPr>
            <w:tcW w:w="1100" w:type="dxa"/>
            <w:tcBorders>
              <w:bottom w:val="nil"/>
            </w:tcBorders>
          </w:tcPr>
          <w:p w14:paraId="62FEEAF6" w14:textId="4F45A4B9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bottom w:val="nil"/>
            </w:tcBorders>
          </w:tcPr>
          <w:p w14:paraId="6888CCD6" w14:textId="3DCD3702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bottom w:val="nil"/>
            </w:tcBorders>
          </w:tcPr>
          <w:p w14:paraId="6327160A" w14:textId="04C40D7D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bottom w:val="nil"/>
              <w:right w:val="nil"/>
            </w:tcBorders>
          </w:tcPr>
          <w:p w14:paraId="6D8577D7" w14:textId="70462C01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5356C3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left w:val="nil"/>
              <w:bottom w:val="nil"/>
            </w:tcBorders>
          </w:tcPr>
          <w:p w14:paraId="7C3440CA" w14:textId="197FAA8E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bottom w:val="nil"/>
            </w:tcBorders>
          </w:tcPr>
          <w:p w14:paraId="7BA6904C" w14:textId="54F3D37E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bottom w:val="nil"/>
            </w:tcBorders>
          </w:tcPr>
          <w:p w14:paraId="3FFAAAD2" w14:textId="521A4AE0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687317" w14:paraId="4A6F8EE3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2F9D882E" w14:textId="2ADA352B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97E1039" w14:textId="1036760F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04412770" w14:textId="145BE336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5292A72A" w14:textId="4F131A06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5F23C7EE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7AB9CED9" w14:textId="36E8BBF6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5414F6C" w14:textId="738A4F1E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590ADFC" w14:textId="4A820B9C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687317" w14:paraId="5D43E281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34C97B7F" w14:textId="24284637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0939998" w14:textId="381A7D47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2978299F" w14:textId="6B44E9B4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01E18498" w14:textId="4DC68138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3A867CD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2EA3003D" w14:textId="363F5691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E4CE9B2" w14:textId="11722D7F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27AE1AB9" w14:textId="3AE16D01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687317" w14:paraId="38550493" w14:textId="77777777" w:rsidTr="003C0C06">
        <w:trPr>
          <w:trHeight w:val="303"/>
        </w:trPr>
        <w:tc>
          <w:tcPr>
            <w:tcW w:w="1100" w:type="dxa"/>
            <w:tcBorders>
              <w:top w:val="nil"/>
              <w:bottom w:val="nil"/>
            </w:tcBorders>
          </w:tcPr>
          <w:p w14:paraId="10554AA7" w14:textId="535831A9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31DAFB3" w14:textId="797604F2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4EA475D" w14:textId="4811ABA3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7AC06C62" w14:textId="68F27556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30AF53F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166F3F4A" w14:textId="2B033CC7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4DBC5B6" w14:textId="5587D11E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E3CAA10" w14:textId="60A127E1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687317" w14:paraId="1D8751A2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309D504C" w14:textId="388C5E60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E1E45BC" w14:textId="034C28E5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0A65F3C6" w14:textId="5E98EF54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0445A86F" w14:textId="1887693E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7F5B51F5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6D642793" w14:textId="2E9BD33B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64F311B" w14:textId="5A97D561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71BB8A5" w14:textId="29AA7F40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687317" w14:paraId="49C2E178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6B537676" w14:textId="7C0D658F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BF4790F" w14:textId="1BC97F55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6CD53FBD" w14:textId="2C224B26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4BFB2946" w14:textId="1DDD36C8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7D6B46C1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178662A3" w14:textId="31C04FB0" w:rsidR="00687317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982B8E5" w14:textId="46A45ACB" w:rsidR="00687317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6FBED14" w14:textId="1A5F78EA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687317" w14:paraId="4622AC35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5450A431" w14:textId="28FE133D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4B7BF59" w14:textId="1C26A4D1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0834811E" w14:textId="3AA9BE48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614A0FD2" w14:textId="4A8B6688" w:rsidR="00687317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714DE6C5" w14:textId="77777777" w:rsidR="00687317" w:rsidRPr="00641BF5" w:rsidRDefault="00687317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549AFA98" w14:textId="4DA927AA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588C69C4" w14:textId="7E4BA39E" w:rsidR="00687317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DC26829" w14:textId="1B6A175D" w:rsidR="00687317" w:rsidRPr="00641BF5" w:rsidRDefault="00715CB8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7866C0" w14:paraId="65583B69" w14:textId="77777777" w:rsidTr="003C0C06">
        <w:trPr>
          <w:trHeight w:val="303"/>
        </w:trPr>
        <w:tc>
          <w:tcPr>
            <w:tcW w:w="1100" w:type="dxa"/>
            <w:tcBorders>
              <w:top w:val="nil"/>
              <w:bottom w:val="nil"/>
            </w:tcBorders>
          </w:tcPr>
          <w:p w14:paraId="42970F0C" w14:textId="2B6A8056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82928C9" w14:textId="118DB49B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E0E704D" w14:textId="1CF5A2F4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2AF7062D" w14:textId="60E93B02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1B4BBC5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6D946315" w14:textId="57CFDB99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0AA19C2" w14:textId="088F58BB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8AB0E81" w14:textId="1F52527A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7866C0" w14:paraId="6B2DF3E2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7CCFD053" w14:textId="2FCA2A0D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B77F0EB" w14:textId="04564726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53624F72" w14:textId="16793978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7D8EADB7" w14:textId="6E89A021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5AB357F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74303841" w14:textId="124EC17F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8EAFDC3" w14:textId="46A6D03C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6A160E42" w14:textId="3432D23C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7866C0" w14:paraId="1117A09D" w14:textId="77777777" w:rsidTr="003C0C06">
        <w:trPr>
          <w:trHeight w:val="303"/>
        </w:trPr>
        <w:tc>
          <w:tcPr>
            <w:tcW w:w="1100" w:type="dxa"/>
            <w:tcBorders>
              <w:top w:val="nil"/>
              <w:bottom w:val="nil"/>
            </w:tcBorders>
          </w:tcPr>
          <w:p w14:paraId="5EE6F8CB" w14:textId="79BC0125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5DE35D5C" w14:textId="7CF4300D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681758D" w14:textId="439E675E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5F8787F9" w14:textId="30D0FB1D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6D784F12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3B7E49CB" w14:textId="2F8907A8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6E1CC15" w14:textId="15144BA6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F5F2B94" w14:textId="1CB81F51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7866C0" w14:paraId="58D03563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65E72803" w14:textId="3C84F322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6FF6E722" w14:textId="3EE46C3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6E0E00B4" w14:textId="2EF05286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2A3DF540" w14:textId="5C3E5B61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5F65578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76399F6D" w14:textId="4F960CDC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BA619B4" w14:textId="00B115CF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E34C0AB" w14:textId="5E961FE5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7866C0" w14:paraId="3F8702BC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12F30DFA" w14:textId="53704195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16BEEEA" w14:textId="5C185FCE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4B9383C" w14:textId="549A9C32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00AF3C9A" w14:textId="5F447BE4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5DB49B83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74BED9F0" w14:textId="33CF69B0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58BBC053" w14:textId="603DA91B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5CE1EF9" w14:textId="40527A3E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7866C0" w14:paraId="5FE2D745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57C704BB" w14:textId="1490CFFE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090D6D7A" w14:textId="21EB0F26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632D983E" w14:textId="4A6708E0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673661D5" w14:textId="6151C9FE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2C540405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2E2AECEA" w14:textId="21B3DAC8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FCF9038" w14:textId="22278068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18DC8B90" w14:textId="37288580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7866C0" w14:paraId="6A359B1A" w14:textId="77777777" w:rsidTr="003C0C06">
        <w:trPr>
          <w:trHeight w:val="303"/>
        </w:trPr>
        <w:tc>
          <w:tcPr>
            <w:tcW w:w="1100" w:type="dxa"/>
            <w:tcBorders>
              <w:top w:val="nil"/>
              <w:bottom w:val="nil"/>
            </w:tcBorders>
          </w:tcPr>
          <w:p w14:paraId="7C074434" w14:textId="1287F51B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3DD069D0" w14:textId="51B0D62F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F783231" w14:textId="6DCC43A0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412A75A4" w14:textId="19BF1242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14EFE787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5291DC71" w14:textId="70C7490C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0C2AFF2" w14:textId="382197C5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07E4A90A" w14:textId="6798ADE7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</w:tr>
      <w:tr w:rsidR="007866C0" w14:paraId="7D528F73" w14:textId="77777777" w:rsidTr="003C0C06">
        <w:trPr>
          <w:trHeight w:val="316"/>
        </w:trPr>
        <w:tc>
          <w:tcPr>
            <w:tcW w:w="1100" w:type="dxa"/>
            <w:tcBorders>
              <w:top w:val="nil"/>
              <w:bottom w:val="nil"/>
            </w:tcBorders>
          </w:tcPr>
          <w:p w14:paraId="31CA834F" w14:textId="04D2B845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411C4B49" w14:textId="08159774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75810456" w14:textId="504B518D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bottom w:val="nil"/>
              <w:right w:val="nil"/>
            </w:tcBorders>
          </w:tcPr>
          <w:p w14:paraId="719048C1" w14:textId="7D6C7E43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47441B82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</w:tcBorders>
          </w:tcPr>
          <w:p w14:paraId="1AE02CC3" w14:textId="284A52B0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2521E2D9" w14:textId="7BC82E90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  <w:bottom w:val="nil"/>
            </w:tcBorders>
          </w:tcPr>
          <w:p w14:paraId="2008668A" w14:textId="29D476CD" w:rsidR="007866C0" w:rsidRPr="00641BF5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</w:tr>
      <w:tr w:rsidR="007866C0" w14:paraId="2BFDBBDE" w14:textId="77777777" w:rsidTr="003C0C06">
        <w:trPr>
          <w:trHeight w:val="934"/>
        </w:trPr>
        <w:tc>
          <w:tcPr>
            <w:tcW w:w="1100" w:type="dxa"/>
            <w:tcBorders>
              <w:top w:val="nil"/>
            </w:tcBorders>
          </w:tcPr>
          <w:p w14:paraId="321E9300" w14:textId="22F3F008" w:rsidR="007866C0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</w:tcBorders>
          </w:tcPr>
          <w:p w14:paraId="59FA38BF" w14:textId="3F5FF078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</w:tcBorders>
          </w:tcPr>
          <w:p w14:paraId="6F5FD7BE" w14:textId="748474F2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right w:val="nil"/>
            </w:tcBorders>
          </w:tcPr>
          <w:p w14:paraId="4AE4847E" w14:textId="4634C06F" w:rsidR="007866C0" w:rsidRPr="00641BF5" w:rsidRDefault="007866C0" w:rsidP="007866C0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</w:tcPr>
          <w:p w14:paraId="3BBBA1FA" w14:textId="77777777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1100" w:type="dxa"/>
            <w:tcBorders>
              <w:top w:val="nil"/>
              <w:left w:val="nil"/>
            </w:tcBorders>
          </w:tcPr>
          <w:p w14:paraId="2841C33F" w14:textId="4652F132" w:rsidR="007866C0" w:rsidRPr="00641BF5" w:rsidRDefault="007866C0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</w:tcBorders>
          </w:tcPr>
          <w:p w14:paraId="7DEC100A" w14:textId="49AF4DE3" w:rsidR="007866C0" w:rsidRPr="00641BF5" w:rsidRDefault="002876CC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1100" w:type="dxa"/>
            <w:tcBorders>
              <w:top w:val="nil"/>
            </w:tcBorders>
          </w:tcPr>
          <w:p w14:paraId="3E29CD3B" w14:textId="77777777" w:rsidR="007866C0" w:rsidRDefault="00D356FA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  <w:p w14:paraId="177A41EE" w14:textId="77777777" w:rsidR="003C0C06" w:rsidRDefault="003C0C06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64304CC3" w14:textId="70A57B5B" w:rsidR="003C0C06" w:rsidRPr="00641BF5" w:rsidRDefault="003C0C06" w:rsidP="00641BF5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678A323F" w14:textId="503646B2" w:rsidR="00DF24A4" w:rsidRDefault="00AA54D0" w:rsidP="0017432E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D43085C" wp14:editId="697CC3CC">
            <wp:extent cx="5731510" cy="362648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661D9" w14:textId="427F605C" w:rsidR="00CB78A7" w:rsidRPr="00B825C9" w:rsidRDefault="00B825C9" w:rsidP="00B825C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noProof/>
          <w:sz w:val="28"/>
          <w:szCs w:val="28"/>
        </w:rPr>
      </w:pPr>
      <w:r w:rsidRPr="00B825C9">
        <w:rPr>
          <w:rFonts w:ascii="Times New Roman" w:hAnsi="Times New Roman" w:cs="Times New Roman"/>
          <w:noProof/>
          <w:sz w:val="28"/>
          <w:szCs w:val="28"/>
        </w:rPr>
        <w:t>For 7 Segment Display :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76"/>
        <w:gridCol w:w="877"/>
        <w:gridCol w:w="877"/>
        <w:gridCol w:w="751"/>
        <w:gridCol w:w="879"/>
        <w:gridCol w:w="879"/>
        <w:gridCol w:w="752"/>
        <w:gridCol w:w="752"/>
        <w:gridCol w:w="752"/>
        <w:gridCol w:w="752"/>
        <w:gridCol w:w="879"/>
      </w:tblGrid>
      <w:tr w:rsidR="002876CC" w14:paraId="1CD085A0" w14:textId="77777777" w:rsidTr="00087489">
        <w:tc>
          <w:tcPr>
            <w:tcW w:w="876" w:type="dxa"/>
          </w:tcPr>
          <w:p w14:paraId="6FC3CA3D" w14:textId="770E8F89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S</w:t>
            </w:r>
          </w:p>
        </w:tc>
        <w:tc>
          <w:tcPr>
            <w:tcW w:w="877" w:type="dxa"/>
          </w:tcPr>
          <w:p w14:paraId="45328BD5" w14:textId="5C9DDD4C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E</w:t>
            </w:r>
          </w:p>
        </w:tc>
        <w:tc>
          <w:tcPr>
            <w:tcW w:w="877" w:type="dxa"/>
            <w:tcBorders>
              <w:right w:val="nil"/>
            </w:tcBorders>
          </w:tcPr>
          <w:p w14:paraId="3F2B4604" w14:textId="1AB98D74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F</w:t>
            </w:r>
          </w:p>
        </w:tc>
        <w:tc>
          <w:tcPr>
            <w:tcW w:w="75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8C6238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left w:val="nil"/>
            </w:tcBorders>
          </w:tcPr>
          <w:p w14:paraId="08A0D5A4" w14:textId="248B67F2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a</w:t>
            </w:r>
          </w:p>
        </w:tc>
        <w:tc>
          <w:tcPr>
            <w:tcW w:w="879" w:type="dxa"/>
          </w:tcPr>
          <w:p w14:paraId="1D309925" w14:textId="369861CB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b</w:t>
            </w:r>
          </w:p>
        </w:tc>
        <w:tc>
          <w:tcPr>
            <w:tcW w:w="752" w:type="dxa"/>
          </w:tcPr>
          <w:p w14:paraId="3CC92C73" w14:textId="2163514A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c</w:t>
            </w:r>
          </w:p>
        </w:tc>
        <w:tc>
          <w:tcPr>
            <w:tcW w:w="752" w:type="dxa"/>
          </w:tcPr>
          <w:p w14:paraId="7F584FBE" w14:textId="74D00717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d</w:t>
            </w:r>
          </w:p>
        </w:tc>
        <w:tc>
          <w:tcPr>
            <w:tcW w:w="752" w:type="dxa"/>
          </w:tcPr>
          <w:p w14:paraId="47283DB5" w14:textId="63D647BB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e</w:t>
            </w:r>
          </w:p>
        </w:tc>
        <w:tc>
          <w:tcPr>
            <w:tcW w:w="752" w:type="dxa"/>
          </w:tcPr>
          <w:p w14:paraId="04ED67F4" w14:textId="1E41007E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f</w:t>
            </w:r>
          </w:p>
        </w:tc>
        <w:tc>
          <w:tcPr>
            <w:tcW w:w="879" w:type="dxa"/>
          </w:tcPr>
          <w:p w14:paraId="6C6FEC7E" w14:textId="66F8246A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g</w:t>
            </w:r>
          </w:p>
        </w:tc>
      </w:tr>
      <w:tr w:rsidR="002876CC" w14:paraId="37B51CD6" w14:textId="77777777" w:rsidTr="00087489">
        <w:tc>
          <w:tcPr>
            <w:tcW w:w="876" w:type="dxa"/>
            <w:tcBorders>
              <w:bottom w:val="nil"/>
            </w:tcBorders>
          </w:tcPr>
          <w:p w14:paraId="06A31BAD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bottom w:val="nil"/>
            </w:tcBorders>
          </w:tcPr>
          <w:p w14:paraId="3A697970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bottom w:val="nil"/>
              <w:right w:val="nil"/>
            </w:tcBorders>
          </w:tcPr>
          <w:p w14:paraId="7B64A35D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DC8B98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left w:val="nil"/>
              <w:bottom w:val="nil"/>
            </w:tcBorders>
          </w:tcPr>
          <w:p w14:paraId="16E42947" w14:textId="4BCAD525" w:rsidR="002876CC" w:rsidRPr="00641BF5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bottom w:val="nil"/>
            </w:tcBorders>
          </w:tcPr>
          <w:p w14:paraId="4A104137" w14:textId="24F0B166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bottom w:val="nil"/>
            </w:tcBorders>
          </w:tcPr>
          <w:p w14:paraId="7F690E86" w14:textId="63D39918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bottom w:val="nil"/>
            </w:tcBorders>
          </w:tcPr>
          <w:p w14:paraId="412A1A5E" w14:textId="21445A93" w:rsidR="002876CC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bottom w:val="nil"/>
            </w:tcBorders>
          </w:tcPr>
          <w:p w14:paraId="7F316806" w14:textId="565384B4" w:rsidR="002876CC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bottom w:val="nil"/>
            </w:tcBorders>
          </w:tcPr>
          <w:p w14:paraId="4A37AFC8" w14:textId="24FF7E01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bottom w:val="nil"/>
            </w:tcBorders>
          </w:tcPr>
          <w:p w14:paraId="6CA2AC33" w14:textId="0B032F5A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2876CC" w14:paraId="2511AFC0" w14:textId="77777777" w:rsidTr="00087489">
        <w:tc>
          <w:tcPr>
            <w:tcW w:w="876" w:type="dxa"/>
            <w:tcBorders>
              <w:top w:val="nil"/>
              <w:bottom w:val="nil"/>
            </w:tcBorders>
          </w:tcPr>
          <w:p w14:paraId="3A1FFE68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top w:val="nil"/>
              <w:bottom w:val="nil"/>
            </w:tcBorders>
          </w:tcPr>
          <w:p w14:paraId="786FAC40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top w:val="nil"/>
              <w:bottom w:val="nil"/>
              <w:right w:val="nil"/>
            </w:tcBorders>
          </w:tcPr>
          <w:p w14:paraId="6F301699" w14:textId="06B4F5F4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000CB64F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</w:tcBorders>
          </w:tcPr>
          <w:p w14:paraId="02BAAF26" w14:textId="66B602FB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4EDDEBFE" w14:textId="12253555" w:rsidR="002876CC" w:rsidRPr="00641BF5" w:rsidRDefault="000E594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6A280FFB" w14:textId="387BCB95" w:rsidR="002876CC" w:rsidRDefault="000E594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1660137C" w14:textId="003DD478" w:rsidR="002876CC" w:rsidRDefault="000E594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6EB0B96A" w14:textId="01BB47D0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4AF30636" w14:textId="1737802B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32B356B2" w14:textId="008CD822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</w:tr>
      <w:tr w:rsidR="001E71F9" w14:paraId="12F17FD9" w14:textId="77777777" w:rsidTr="00087489">
        <w:tc>
          <w:tcPr>
            <w:tcW w:w="876" w:type="dxa"/>
            <w:tcBorders>
              <w:top w:val="nil"/>
              <w:bottom w:val="nil"/>
            </w:tcBorders>
          </w:tcPr>
          <w:p w14:paraId="32901E5C" w14:textId="77777777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top w:val="nil"/>
              <w:bottom w:val="nil"/>
            </w:tcBorders>
          </w:tcPr>
          <w:p w14:paraId="5DE97F72" w14:textId="4A7676AA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  <w:right w:val="nil"/>
            </w:tcBorders>
          </w:tcPr>
          <w:p w14:paraId="61CB11F4" w14:textId="636A18B1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5253759" w14:textId="77777777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</w:tcBorders>
          </w:tcPr>
          <w:p w14:paraId="6FC91E0E" w14:textId="24A900A8" w:rsidR="001E71F9" w:rsidRPr="00641BF5" w:rsidRDefault="00D356FA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1192FF4B" w14:textId="0436AE07" w:rsidR="001E71F9" w:rsidRPr="00641BF5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1BD808B6" w14:textId="40BEFBF0" w:rsidR="001E71F9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488CA35E" w14:textId="24E4EC20" w:rsidR="001E71F9" w:rsidRDefault="00D356FA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25E49A50" w14:textId="1939265D" w:rsidR="001E71F9" w:rsidRDefault="00D356FA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495F1877" w14:textId="4002B319" w:rsidR="001E71F9" w:rsidRDefault="00D356FA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4F588BA1" w14:textId="36295A18" w:rsidR="001E71F9" w:rsidRPr="00641BF5" w:rsidRDefault="00D356FA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</w:tr>
      <w:tr w:rsidR="001E71F9" w14:paraId="74A09ECA" w14:textId="77777777" w:rsidTr="00087489">
        <w:tc>
          <w:tcPr>
            <w:tcW w:w="876" w:type="dxa"/>
            <w:tcBorders>
              <w:top w:val="nil"/>
              <w:bottom w:val="nil"/>
            </w:tcBorders>
          </w:tcPr>
          <w:p w14:paraId="55C271EF" w14:textId="77777777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top w:val="nil"/>
              <w:bottom w:val="nil"/>
            </w:tcBorders>
          </w:tcPr>
          <w:p w14:paraId="1F99D051" w14:textId="1C2CA728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  <w:right w:val="nil"/>
            </w:tcBorders>
          </w:tcPr>
          <w:p w14:paraId="6AD97BE1" w14:textId="77777777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21DBB4C8" w14:textId="77777777" w:rsidR="001E71F9" w:rsidRPr="00641BF5" w:rsidRDefault="001E71F9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</w:tcBorders>
          </w:tcPr>
          <w:p w14:paraId="04B32EA2" w14:textId="5EC6093E" w:rsidR="001E71F9" w:rsidRPr="00641BF5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6910A563" w14:textId="6E5D6AEF" w:rsidR="001E71F9" w:rsidRPr="00641BF5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3B1C8AC5" w14:textId="10DC43BF" w:rsidR="001E71F9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59A61BB0" w14:textId="6D1F9FAB" w:rsidR="001E71F9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0C22DA62" w14:textId="713D668B" w:rsidR="001E71F9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3994261A" w14:textId="5B93D369" w:rsidR="001E71F9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3EA5AB12" w14:textId="51225928" w:rsidR="001E71F9" w:rsidRPr="00641BF5" w:rsidRDefault="003B72A1" w:rsidP="001E71F9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2876CC" w14:paraId="01662EE9" w14:textId="77777777" w:rsidTr="00087489">
        <w:tc>
          <w:tcPr>
            <w:tcW w:w="876" w:type="dxa"/>
            <w:tcBorders>
              <w:top w:val="nil"/>
              <w:bottom w:val="nil"/>
            </w:tcBorders>
          </w:tcPr>
          <w:p w14:paraId="50F88FA3" w14:textId="56119E11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</w:tcBorders>
          </w:tcPr>
          <w:p w14:paraId="6AAB3B8D" w14:textId="781569BE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top w:val="nil"/>
              <w:bottom w:val="nil"/>
              <w:right w:val="nil"/>
            </w:tcBorders>
          </w:tcPr>
          <w:p w14:paraId="46187A2C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746091ED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</w:tcBorders>
          </w:tcPr>
          <w:p w14:paraId="37CB2982" w14:textId="231B2B56" w:rsidR="002876CC" w:rsidRPr="00641BF5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0804362C" w14:textId="13C0A155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33755502" w14:textId="297CB5C3" w:rsidR="002876CC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7562CA27" w14:textId="3055D208" w:rsidR="002876CC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6C5A5991" w14:textId="52263DFE" w:rsidR="002876CC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5BE9DB10" w14:textId="143B74E7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249EF693" w14:textId="151CC47A" w:rsidR="002876CC" w:rsidRPr="00641BF5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</w:tr>
      <w:tr w:rsidR="002876CC" w14:paraId="1A3E6CAF" w14:textId="77777777" w:rsidTr="00087489">
        <w:tc>
          <w:tcPr>
            <w:tcW w:w="876" w:type="dxa"/>
            <w:tcBorders>
              <w:top w:val="nil"/>
              <w:bottom w:val="nil"/>
            </w:tcBorders>
          </w:tcPr>
          <w:p w14:paraId="48225B63" w14:textId="7CE9D035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</w:tcBorders>
          </w:tcPr>
          <w:p w14:paraId="6918CE63" w14:textId="68869169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7" w:type="dxa"/>
            <w:tcBorders>
              <w:top w:val="nil"/>
              <w:bottom w:val="nil"/>
              <w:right w:val="nil"/>
            </w:tcBorders>
          </w:tcPr>
          <w:p w14:paraId="77B2A712" w14:textId="1ABECD97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3A9A5939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</w:tcBorders>
          </w:tcPr>
          <w:p w14:paraId="4E5DA265" w14:textId="2DC33098" w:rsidR="002876CC" w:rsidRPr="00641BF5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792BC97D" w14:textId="342C01A0" w:rsidR="002876CC" w:rsidRPr="00641BF5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52ECE8AD" w14:textId="174718C4" w:rsidR="002876CC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09BF4267" w14:textId="1D8DCF2D" w:rsidR="002876CC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482D492D" w14:textId="6451BF1F" w:rsidR="002876CC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68A6563A" w14:textId="2F1DF6EF" w:rsidR="002876CC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1FDDC795" w14:textId="2B96ED2B" w:rsidR="002876CC" w:rsidRPr="00641BF5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2876CC" w14:paraId="424BA7CD" w14:textId="77777777" w:rsidTr="00087489">
        <w:tc>
          <w:tcPr>
            <w:tcW w:w="876" w:type="dxa"/>
            <w:tcBorders>
              <w:top w:val="nil"/>
              <w:bottom w:val="nil"/>
            </w:tcBorders>
          </w:tcPr>
          <w:p w14:paraId="67DC28F9" w14:textId="30E57FE2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</w:tcBorders>
          </w:tcPr>
          <w:p w14:paraId="041CC987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  <w:right w:val="nil"/>
            </w:tcBorders>
          </w:tcPr>
          <w:p w14:paraId="5F6BF730" w14:textId="05B18601" w:rsidR="002876CC" w:rsidRPr="00641BF5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591535F1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</w:tcBorders>
          </w:tcPr>
          <w:p w14:paraId="1DC33F23" w14:textId="3CFA52F0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6659DA5C" w14:textId="18B323E8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571EAE43" w14:textId="5199EEFE" w:rsidR="002876CC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3D634BD1" w14:textId="4B054956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6D9410D2" w14:textId="0AA56FC1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49B2A07E" w14:textId="197254A7" w:rsidR="002876CC" w:rsidRDefault="003B72A1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201AE18D" w14:textId="74F8B071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  <w:tr w:rsidR="002876CC" w14:paraId="70C77B99" w14:textId="77777777" w:rsidTr="00087489">
        <w:tc>
          <w:tcPr>
            <w:tcW w:w="876" w:type="dxa"/>
            <w:tcBorders>
              <w:top w:val="nil"/>
              <w:bottom w:val="nil"/>
            </w:tcBorders>
          </w:tcPr>
          <w:p w14:paraId="6B714B8C" w14:textId="6F67DA0A" w:rsidR="002876CC" w:rsidRDefault="001E71F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</w:tcBorders>
          </w:tcPr>
          <w:p w14:paraId="746C1F29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877" w:type="dxa"/>
            <w:tcBorders>
              <w:top w:val="nil"/>
              <w:bottom w:val="nil"/>
              <w:right w:val="nil"/>
            </w:tcBorders>
          </w:tcPr>
          <w:p w14:paraId="72F457E9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</w:p>
        </w:tc>
        <w:tc>
          <w:tcPr>
            <w:tcW w:w="751" w:type="dxa"/>
            <w:tcBorders>
              <w:top w:val="nil"/>
              <w:left w:val="nil"/>
              <w:bottom w:val="nil"/>
              <w:right w:val="nil"/>
            </w:tcBorders>
          </w:tcPr>
          <w:p w14:paraId="24D54511" w14:textId="77777777" w:rsidR="002876CC" w:rsidRPr="00641BF5" w:rsidRDefault="002876CC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</w:tcBorders>
          </w:tcPr>
          <w:p w14:paraId="24C76A0E" w14:textId="2E2CDEB4" w:rsidR="002876CC" w:rsidRPr="00641BF5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113C5C80" w14:textId="1BBBC9C0" w:rsidR="002876CC" w:rsidRPr="00641BF5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37676CC8" w14:textId="01F5289E" w:rsidR="002876CC" w:rsidRDefault="00D356FA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7E379B05" w14:textId="60A73027" w:rsidR="002876CC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59426852" w14:textId="5C317348" w:rsidR="002876CC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752" w:type="dxa"/>
            <w:tcBorders>
              <w:top w:val="nil"/>
              <w:bottom w:val="nil"/>
            </w:tcBorders>
          </w:tcPr>
          <w:p w14:paraId="4A22F851" w14:textId="279E5FD6" w:rsidR="002876CC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  <w:tc>
          <w:tcPr>
            <w:tcW w:w="879" w:type="dxa"/>
            <w:tcBorders>
              <w:top w:val="nil"/>
              <w:bottom w:val="nil"/>
            </w:tcBorders>
          </w:tcPr>
          <w:p w14:paraId="53B563EE" w14:textId="09BBCAE1" w:rsidR="002876CC" w:rsidRPr="00641BF5" w:rsidRDefault="00087489" w:rsidP="009817F1">
            <w:pPr>
              <w:jc w:val="center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>0</w:t>
            </w:r>
          </w:p>
        </w:tc>
      </w:tr>
    </w:tbl>
    <w:p w14:paraId="27EEB2CF" w14:textId="57FE3E5A" w:rsidR="002876CC" w:rsidRDefault="002876CC" w:rsidP="0017432E">
      <w:pPr>
        <w:rPr>
          <w:rFonts w:ascii="Times New Roman" w:hAnsi="Times New Roman" w:cs="Times New Roman"/>
          <w:noProof/>
          <w:sz w:val="32"/>
          <w:szCs w:val="32"/>
        </w:rPr>
      </w:pPr>
    </w:p>
    <w:p w14:paraId="472BFAC5" w14:textId="3B367642" w:rsidR="00B825C9" w:rsidRDefault="008955D9" w:rsidP="0017432E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3638F61" wp14:editId="5951635B">
            <wp:extent cx="4898003" cy="37041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568" cy="3712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BD9B2" w14:textId="3A97AD1D" w:rsidR="00087489" w:rsidRDefault="00087489" w:rsidP="0017432E">
      <w:pPr>
        <w:rPr>
          <w:rFonts w:ascii="Times New Roman" w:hAnsi="Times New Roman" w:cs="Times New Roman"/>
          <w:noProof/>
          <w:sz w:val="32"/>
          <w:szCs w:val="32"/>
        </w:rPr>
      </w:pPr>
    </w:p>
    <w:p w14:paraId="5ACDE3EC" w14:textId="27ADCD12" w:rsidR="00BB76BE" w:rsidRPr="00BB76BE" w:rsidRDefault="00B825C9" w:rsidP="0017432E">
      <w:pPr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t>Simulation Results:</w:t>
      </w:r>
    </w:p>
    <w:p w14:paraId="32B97503" w14:textId="0C16D39C" w:rsidR="00BB76BE" w:rsidRPr="00BB76BE" w:rsidRDefault="00BB76BE" w:rsidP="00BB76BE">
      <w:pPr>
        <w:pStyle w:val="ListParagraph"/>
        <w:numPr>
          <w:ilvl w:val="0"/>
          <w:numId w:val="9"/>
        </w:numPr>
        <w:rPr>
          <w:rFonts w:ascii="Arial Narrow" w:hAnsi="Arial Narrow" w:cs="Times New Roman"/>
          <w:i/>
          <w:iCs/>
          <w:noProof/>
          <w:sz w:val="28"/>
          <w:szCs w:val="28"/>
        </w:rPr>
      </w:pPr>
      <w:r w:rsidRPr="00BB76BE">
        <w:rPr>
          <w:rFonts w:ascii="Arial Narrow" w:hAnsi="Arial Narrow" w:cs="Times New Roman"/>
          <w:i/>
          <w:iCs/>
          <w:noProof/>
          <w:sz w:val="28"/>
          <w:szCs w:val="28"/>
        </w:rPr>
        <w:t>Case 1 –</w:t>
      </w:r>
    </w:p>
    <w:p w14:paraId="02F7C635" w14:textId="7DA65FC7" w:rsidR="00B825C9" w:rsidRDefault="006D46CD" w:rsidP="0017432E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2B54A41" wp14:editId="2279BD21">
            <wp:extent cx="5731510" cy="23495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7ECB" w14:textId="77777777" w:rsidR="00BB76BE" w:rsidRDefault="00BB76BE" w:rsidP="0017432E">
      <w:pPr>
        <w:rPr>
          <w:rFonts w:ascii="Times New Roman" w:hAnsi="Times New Roman" w:cs="Times New Roman"/>
          <w:noProof/>
          <w:sz w:val="28"/>
          <w:szCs w:val="28"/>
        </w:rPr>
      </w:pPr>
    </w:p>
    <w:p w14:paraId="19B57180" w14:textId="63788B6E" w:rsidR="00BB76BE" w:rsidRDefault="00BB76BE" w:rsidP="00BB76BE">
      <w:pPr>
        <w:pStyle w:val="ListParagraph"/>
        <w:numPr>
          <w:ilvl w:val="0"/>
          <w:numId w:val="9"/>
        </w:numPr>
        <w:rPr>
          <w:rFonts w:ascii="Arial Narrow" w:hAnsi="Arial Narrow" w:cs="Times New Roman"/>
          <w:i/>
          <w:iCs/>
          <w:noProof/>
          <w:sz w:val="28"/>
          <w:szCs w:val="28"/>
        </w:rPr>
      </w:pPr>
      <w:r>
        <w:rPr>
          <w:rFonts w:ascii="Arial Narrow" w:hAnsi="Arial Narrow" w:cs="Times New Roman"/>
          <w:i/>
          <w:iCs/>
          <w:noProof/>
          <w:sz w:val="28"/>
          <w:szCs w:val="28"/>
        </w:rPr>
        <w:t>Case 2 –</w:t>
      </w:r>
    </w:p>
    <w:p w14:paraId="2289D973" w14:textId="16FE126C" w:rsidR="00BB76BE" w:rsidRDefault="006D46CD" w:rsidP="00BB76BE">
      <w:pPr>
        <w:rPr>
          <w:rFonts w:ascii="Arial Narrow" w:hAnsi="Arial Narrow" w:cs="Times New Roman"/>
          <w:noProof/>
          <w:sz w:val="28"/>
          <w:szCs w:val="28"/>
        </w:rPr>
      </w:pPr>
      <w:r>
        <w:rPr>
          <w:rFonts w:ascii="Arial Narrow" w:hAnsi="Arial Narrow" w:cs="Times New Roman"/>
          <w:noProof/>
          <w:sz w:val="28"/>
          <w:szCs w:val="28"/>
        </w:rPr>
        <w:lastRenderedPageBreak/>
        <w:drawing>
          <wp:inline distT="0" distB="0" distL="0" distR="0" wp14:anchorId="2C1578B3" wp14:editId="62D5E452">
            <wp:extent cx="5731510" cy="2379345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DC23C" w14:textId="77777777" w:rsidR="00BB76BE" w:rsidRPr="00BB76BE" w:rsidRDefault="00BB76BE" w:rsidP="00BB76BE">
      <w:pPr>
        <w:rPr>
          <w:rFonts w:ascii="Arial Narrow" w:hAnsi="Arial Narrow" w:cs="Times New Roman"/>
          <w:noProof/>
          <w:sz w:val="28"/>
          <w:szCs w:val="28"/>
        </w:rPr>
      </w:pPr>
    </w:p>
    <w:p w14:paraId="67F6059A" w14:textId="5270FEFF" w:rsidR="00BB76BE" w:rsidRDefault="00BB76BE" w:rsidP="00BB76BE">
      <w:pPr>
        <w:pStyle w:val="ListParagraph"/>
        <w:numPr>
          <w:ilvl w:val="0"/>
          <w:numId w:val="9"/>
        </w:numPr>
        <w:rPr>
          <w:rFonts w:ascii="Arial Narrow" w:hAnsi="Arial Narrow" w:cs="Times New Roman"/>
          <w:i/>
          <w:iCs/>
          <w:noProof/>
          <w:sz w:val="28"/>
          <w:szCs w:val="28"/>
        </w:rPr>
      </w:pPr>
      <w:r>
        <w:rPr>
          <w:rFonts w:ascii="Arial Narrow" w:hAnsi="Arial Narrow" w:cs="Times New Roman"/>
          <w:i/>
          <w:iCs/>
          <w:noProof/>
          <w:sz w:val="28"/>
          <w:szCs w:val="28"/>
        </w:rPr>
        <w:t>Case 3 –</w:t>
      </w:r>
    </w:p>
    <w:p w14:paraId="413BDFC1" w14:textId="086FECB3" w:rsidR="000342D0" w:rsidRPr="006D46CD" w:rsidRDefault="006D46CD" w:rsidP="006D46CD">
      <w:pPr>
        <w:rPr>
          <w:rFonts w:ascii="Arial Narrow" w:hAnsi="Arial Narrow" w:cs="Times New Roman"/>
          <w:noProof/>
          <w:sz w:val="28"/>
          <w:szCs w:val="28"/>
        </w:rPr>
      </w:pPr>
      <w:r>
        <w:rPr>
          <w:rFonts w:ascii="Arial Narrow" w:hAnsi="Arial Narrow" w:cs="Times New Roman"/>
          <w:noProof/>
          <w:sz w:val="28"/>
          <w:szCs w:val="28"/>
        </w:rPr>
        <w:drawing>
          <wp:inline distT="0" distB="0" distL="0" distR="0" wp14:anchorId="4A93528A" wp14:editId="19AAFC4A">
            <wp:extent cx="5731510" cy="2375535"/>
            <wp:effectExtent l="0" t="0" r="254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AAD6B" w14:textId="77777777" w:rsidR="00483F26" w:rsidRDefault="00483F26" w:rsidP="000342D0">
      <w:pPr>
        <w:rPr>
          <w:noProof/>
        </w:rPr>
      </w:pPr>
    </w:p>
    <w:p w14:paraId="01B1076E" w14:textId="4DA91D11" w:rsidR="000342D0" w:rsidRDefault="00BC2400" w:rsidP="000342D0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t>Hardware Output:</w:t>
      </w:r>
    </w:p>
    <w:p w14:paraId="2BA6B3F4" w14:textId="73276994" w:rsidR="00883824" w:rsidRDefault="00BC2400" w:rsidP="00FA45F0">
      <w:pPr>
        <w:pStyle w:val="ListParagraph"/>
        <w:numPr>
          <w:ilvl w:val="0"/>
          <w:numId w:val="11"/>
        </w:numPr>
        <w:rPr>
          <w:rFonts w:ascii="Arial Narrow" w:hAnsi="Arial Narrow" w:cs="Times New Roman"/>
          <w:i/>
          <w:iCs/>
          <w:noProof/>
          <w:sz w:val="28"/>
          <w:szCs w:val="28"/>
        </w:rPr>
      </w:pPr>
      <w:r>
        <w:rPr>
          <w:rFonts w:ascii="Arial Narrow" w:hAnsi="Arial Narrow" w:cs="Times New Roman"/>
          <w:i/>
          <w:iCs/>
          <w:noProof/>
          <w:sz w:val="28"/>
          <w:szCs w:val="28"/>
        </w:rPr>
        <w:t>Case 1 –</w:t>
      </w:r>
    </w:p>
    <w:p w14:paraId="4A0A4F12" w14:textId="6FEE2725" w:rsidR="00FA45F0" w:rsidRPr="00FA45F0" w:rsidRDefault="00FA45F0" w:rsidP="00FA45F0">
      <w:pPr>
        <w:pStyle w:val="ListParagraph"/>
        <w:rPr>
          <w:rFonts w:ascii="Arial Narrow" w:hAnsi="Arial Narrow" w:cs="Times New Roman"/>
          <w:i/>
          <w:iCs/>
          <w:noProof/>
          <w:sz w:val="28"/>
          <w:szCs w:val="28"/>
        </w:rPr>
      </w:pPr>
      <w:r>
        <w:rPr>
          <w:rFonts w:ascii="Arial Narrow" w:hAnsi="Arial Narrow" w:cs="Times New Roman"/>
          <w:i/>
          <w:iCs/>
          <w:noProof/>
          <w:sz w:val="28"/>
          <w:szCs w:val="28"/>
        </w:rPr>
        <w:drawing>
          <wp:inline distT="0" distB="0" distL="0" distR="0" wp14:anchorId="1E60B9CB" wp14:editId="40D5B5E4">
            <wp:extent cx="2354029" cy="4185044"/>
            <wp:effectExtent l="0" t="952" r="7302" b="7303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395490" cy="425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6C2EE" w14:textId="754168F8" w:rsidR="00483F26" w:rsidRDefault="00483F26" w:rsidP="00483F26">
      <w:pPr>
        <w:pStyle w:val="ListParagraph"/>
        <w:rPr>
          <w:rFonts w:ascii="Arial Narrow" w:hAnsi="Arial Narrow" w:cs="Times New Roman"/>
          <w:i/>
          <w:iCs/>
          <w:noProof/>
          <w:sz w:val="28"/>
          <w:szCs w:val="28"/>
        </w:rPr>
      </w:pPr>
    </w:p>
    <w:p w14:paraId="2B05F32C" w14:textId="77EDDC75" w:rsidR="00483F26" w:rsidRDefault="00483F26" w:rsidP="00483F26">
      <w:pPr>
        <w:pStyle w:val="ListParagraph"/>
        <w:numPr>
          <w:ilvl w:val="0"/>
          <w:numId w:val="11"/>
        </w:numPr>
        <w:rPr>
          <w:rFonts w:ascii="Arial Narrow" w:hAnsi="Arial Narrow" w:cs="Times New Roman"/>
          <w:i/>
          <w:iCs/>
          <w:noProof/>
          <w:sz w:val="28"/>
          <w:szCs w:val="28"/>
        </w:rPr>
      </w:pPr>
      <w:r>
        <w:rPr>
          <w:rFonts w:ascii="Arial Narrow" w:hAnsi="Arial Narrow" w:cs="Times New Roman"/>
          <w:i/>
          <w:iCs/>
          <w:noProof/>
          <w:sz w:val="28"/>
          <w:szCs w:val="28"/>
        </w:rPr>
        <w:t>Case 2 –</w:t>
      </w:r>
    </w:p>
    <w:p w14:paraId="17ADB11B" w14:textId="426E1C0B" w:rsidR="00E14944" w:rsidRDefault="00FA45F0" w:rsidP="00483F26">
      <w:pPr>
        <w:rPr>
          <w:noProof/>
        </w:rPr>
      </w:pPr>
      <w:r>
        <w:rPr>
          <w:noProof/>
        </w:rPr>
        <w:drawing>
          <wp:inline distT="0" distB="0" distL="0" distR="0" wp14:anchorId="1536BBF3" wp14:editId="14A42CE6">
            <wp:extent cx="2656746" cy="4723219"/>
            <wp:effectExtent l="0" t="4762" r="6032" b="6033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671007" cy="4748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2752B" w14:textId="43716004" w:rsidR="00483F26" w:rsidRDefault="00483F26" w:rsidP="00483F26">
      <w:pPr>
        <w:pStyle w:val="ListParagraph"/>
        <w:numPr>
          <w:ilvl w:val="0"/>
          <w:numId w:val="11"/>
        </w:numPr>
        <w:rPr>
          <w:rFonts w:ascii="Arial Narrow" w:hAnsi="Arial Narrow" w:cs="Times New Roman"/>
          <w:i/>
          <w:iCs/>
          <w:noProof/>
          <w:sz w:val="28"/>
          <w:szCs w:val="28"/>
        </w:rPr>
      </w:pPr>
      <w:r>
        <w:rPr>
          <w:rFonts w:ascii="Arial Narrow" w:hAnsi="Arial Narrow" w:cs="Times New Roman"/>
          <w:i/>
          <w:iCs/>
          <w:noProof/>
          <w:sz w:val="28"/>
          <w:szCs w:val="28"/>
        </w:rPr>
        <w:t>Case 3 –</w:t>
      </w:r>
    </w:p>
    <w:p w14:paraId="6F7D4CD9" w14:textId="331599B6" w:rsidR="00FA45F0" w:rsidRPr="00AC69C6" w:rsidRDefault="00AC69C6" w:rsidP="00AC69C6">
      <w:pPr>
        <w:rPr>
          <w:rFonts w:ascii="Arial Narrow" w:hAnsi="Arial Narrow" w:cs="Times New Roman"/>
          <w:i/>
          <w:iCs/>
          <w:noProof/>
          <w:sz w:val="28"/>
          <w:szCs w:val="28"/>
        </w:rPr>
      </w:pPr>
      <w:r>
        <w:rPr>
          <w:rFonts w:ascii="Arial Narrow" w:hAnsi="Arial Narrow" w:cs="Times New Roman"/>
          <w:i/>
          <w:iCs/>
          <w:noProof/>
          <w:sz w:val="28"/>
          <w:szCs w:val="28"/>
        </w:rPr>
        <w:drawing>
          <wp:inline distT="0" distB="0" distL="0" distR="0" wp14:anchorId="5EB6AA2A" wp14:editId="3CE7AF40">
            <wp:extent cx="4762831" cy="324047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345" cy="324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A45F0" w:rsidRPr="00AC69C6" w:rsidSect="00D1235A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14F60"/>
    <w:multiLevelType w:val="hybridMultilevel"/>
    <w:tmpl w:val="21E824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56F66"/>
    <w:multiLevelType w:val="hybridMultilevel"/>
    <w:tmpl w:val="0900AE00"/>
    <w:lvl w:ilvl="0" w:tplc="ADCA9998">
      <w:start w:val="1"/>
      <w:numFmt w:val="lowerRoman"/>
      <w:lvlText w:val="(%1)"/>
      <w:lvlJc w:val="left"/>
      <w:pPr>
        <w:ind w:left="1080" w:hanging="720"/>
      </w:pPr>
      <w:rPr>
        <w:rFonts w:asciiTheme="minorHAnsi" w:hAnsiTheme="minorHAnsi" w:cstheme="minorBid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A41C9"/>
    <w:multiLevelType w:val="hybridMultilevel"/>
    <w:tmpl w:val="B8504B4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685AD9"/>
    <w:multiLevelType w:val="hybridMultilevel"/>
    <w:tmpl w:val="AFA03B40"/>
    <w:lvl w:ilvl="0" w:tplc="A7D65C4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7072FD"/>
    <w:multiLevelType w:val="hybridMultilevel"/>
    <w:tmpl w:val="2F82FB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723C41"/>
    <w:multiLevelType w:val="hybridMultilevel"/>
    <w:tmpl w:val="4F1AE7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05873"/>
    <w:multiLevelType w:val="hybridMultilevel"/>
    <w:tmpl w:val="C8E8FAA6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B051A05"/>
    <w:multiLevelType w:val="hybridMultilevel"/>
    <w:tmpl w:val="AC20B5B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E23E8"/>
    <w:multiLevelType w:val="hybridMultilevel"/>
    <w:tmpl w:val="42F0733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F3204"/>
    <w:multiLevelType w:val="hybridMultilevel"/>
    <w:tmpl w:val="0F4293C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A05C9"/>
    <w:multiLevelType w:val="hybridMultilevel"/>
    <w:tmpl w:val="DA5EF9F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FD6478"/>
    <w:multiLevelType w:val="hybridMultilevel"/>
    <w:tmpl w:val="FF56477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965110"/>
    <w:multiLevelType w:val="hybridMultilevel"/>
    <w:tmpl w:val="A394CD76"/>
    <w:lvl w:ilvl="0" w:tplc="2A98898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C16703"/>
    <w:multiLevelType w:val="hybridMultilevel"/>
    <w:tmpl w:val="2422764C"/>
    <w:lvl w:ilvl="0" w:tplc="14F8E5A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32596850">
    <w:abstractNumId w:val="2"/>
  </w:num>
  <w:num w:numId="2" w16cid:durableId="540172250">
    <w:abstractNumId w:val="9"/>
  </w:num>
  <w:num w:numId="3" w16cid:durableId="281692120">
    <w:abstractNumId w:val="8"/>
  </w:num>
  <w:num w:numId="4" w16cid:durableId="787088773">
    <w:abstractNumId w:val="11"/>
  </w:num>
  <w:num w:numId="5" w16cid:durableId="472647875">
    <w:abstractNumId w:val="7"/>
  </w:num>
  <w:num w:numId="6" w16cid:durableId="1478306380">
    <w:abstractNumId w:val="10"/>
  </w:num>
  <w:num w:numId="7" w16cid:durableId="989284969">
    <w:abstractNumId w:val="6"/>
  </w:num>
  <w:num w:numId="8" w16cid:durableId="518738822">
    <w:abstractNumId w:val="12"/>
  </w:num>
  <w:num w:numId="9" w16cid:durableId="1171605390">
    <w:abstractNumId w:val="4"/>
  </w:num>
  <w:num w:numId="10" w16cid:durableId="1258565402">
    <w:abstractNumId w:val="5"/>
  </w:num>
  <w:num w:numId="11" w16cid:durableId="369503154">
    <w:abstractNumId w:val="0"/>
  </w:num>
  <w:num w:numId="12" w16cid:durableId="1890915888">
    <w:abstractNumId w:val="1"/>
  </w:num>
  <w:num w:numId="13" w16cid:durableId="925724057">
    <w:abstractNumId w:val="3"/>
  </w:num>
  <w:num w:numId="14" w16cid:durableId="90914809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MzUwtjAyMbM0MDFV0lEKTi0uzszPAykwqgUAZCJYoiwAAAA="/>
  </w:docVars>
  <w:rsids>
    <w:rsidRoot w:val="00D1235A"/>
    <w:rsid w:val="000342D0"/>
    <w:rsid w:val="00051DD2"/>
    <w:rsid w:val="00053921"/>
    <w:rsid w:val="00064C8D"/>
    <w:rsid w:val="00087489"/>
    <w:rsid w:val="000B61D1"/>
    <w:rsid w:val="000E594A"/>
    <w:rsid w:val="001004A5"/>
    <w:rsid w:val="001169FE"/>
    <w:rsid w:val="001576A4"/>
    <w:rsid w:val="001674D7"/>
    <w:rsid w:val="0017432E"/>
    <w:rsid w:val="00181A46"/>
    <w:rsid w:val="001B70E7"/>
    <w:rsid w:val="001E71F9"/>
    <w:rsid w:val="001E7263"/>
    <w:rsid w:val="002876CC"/>
    <w:rsid w:val="0029671B"/>
    <w:rsid w:val="002D5A6F"/>
    <w:rsid w:val="00314000"/>
    <w:rsid w:val="00375ACC"/>
    <w:rsid w:val="003B261E"/>
    <w:rsid w:val="003B72A1"/>
    <w:rsid w:val="003C0C06"/>
    <w:rsid w:val="00483F26"/>
    <w:rsid w:val="004E3DD2"/>
    <w:rsid w:val="005206DC"/>
    <w:rsid w:val="00521A2D"/>
    <w:rsid w:val="00523250"/>
    <w:rsid w:val="005D283E"/>
    <w:rsid w:val="00641BF5"/>
    <w:rsid w:val="00687317"/>
    <w:rsid w:val="006D46CD"/>
    <w:rsid w:val="006E3CC9"/>
    <w:rsid w:val="00700FA7"/>
    <w:rsid w:val="00715CB8"/>
    <w:rsid w:val="00743822"/>
    <w:rsid w:val="00783593"/>
    <w:rsid w:val="007866C0"/>
    <w:rsid w:val="007B26CB"/>
    <w:rsid w:val="00883824"/>
    <w:rsid w:val="008955D9"/>
    <w:rsid w:val="008D4FA9"/>
    <w:rsid w:val="0091114D"/>
    <w:rsid w:val="00983106"/>
    <w:rsid w:val="00A01540"/>
    <w:rsid w:val="00A35EEE"/>
    <w:rsid w:val="00AA54D0"/>
    <w:rsid w:val="00AB2F0F"/>
    <w:rsid w:val="00AC69C6"/>
    <w:rsid w:val="00AF75B4"/>
    <w:rsid w:val="00B825C9"/>
    <w:rsid w:val="00B95329"/>
    <w:rsid w:val="00BB76BE"/>
    <w:rsid w:val="00BC2400"/>
    <w:rsid w:val="00BF562F"/>
    <w:rsid w:val="00C658C8"/>
    <w:rsid w:val="00C75C8C"/>
    <w:rsid w:val="00C8043F"/>
    <w:rsid w:val="00CB78A7"/>
    <w:rsid w:val="00CD00D6"/>
    <w:rsid w:val="00CD3ABA"/>
    <w:rsid w:val="00D1235A"/>
    <w:rsid w:val="00D26386"/>
    <w:rsid w:val="00D356FA"/>
    <w:rsid w:val="00DF24A4"/>
    <w:rsid w:val="00E107A4"/>
    <w:rsid w:val="00E14944"/>
    <w:rsid w:val="00E50780"/>
    <w:rsid w:val="00E51958"/>
    <w:rsid w:val="00E576DC"/>
    <w:rsid w:val="00E704FC"/>
    <w:rsid w:val="00E828B0"/>
    <w:rsid w:val="00E90F80"/>
    <w:rsid w:val="00EB5789"/>
    <w:rsid w:val="00F204BD"/>
    <w:rsid w:val="00FA45F0"/>
    <w:rsid w:val="00FB37A7"/>
    <w:rsid w:val="00FE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23A0B"/>
  <w15:chartTrackingRefBased/>
  <w15:docId w15:val="{48FE5B32-812D-4856-9649-56404F6E4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6CC"/>
  </w:style>
  <w:style w:type="paragraph" w:styleId="Heading1">
    <w:name w:val="heading 1"/>
    <w:basedOn w:val="Normal"/>
    <w:next w:val="Normal"/>
    <w:link w:val="Heading1Char"/>
    <w:uiPriority w:val="9"/>
    <w:qFormat/>
    <w:rsid w:val="00D12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123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bidi="hi-IN"/>
      <w14:ligatures w14:val="none"/>
    </w:rPr>
  </w:style>
  <w:style w:type="table" w:styleId="LightGrid-Accent5">
    <w:name w:val="Light Grid Accent 5"/>
    <w:basedOn w:val="TableNormal"/>
    <w:uiPriority w:val="62"/>
    <w:rsid w:val="00D1235A"/>
    <w:pPr>
      <w:spacing w:after="0" w:line="240" w:lineRule="auto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12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1235A"/>
    <w:pPr>
      <w:spacing w:before="480" w:line="276" w:lineRule="auto"/>
      <w:outlineLvl w:val="9"/>
    </w:pPr>
    <w:rPr>
      <w:b/>
      <w:bCs/>
      <w:kern w:val="0"/>
      <w:sz w:val="28"/>
      <w:szCs w:val="28"/>
      <w:lang w:val="en-US" w:eastAsia="ja-JP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1235A"/>
    <w:pPr>
      <w:spacing w:after="100" w:line="276" w:lineRule="auto"/>
      <w:ind w:left="220"/>
    </w:pPr>
    <w:rPr>
      <w:rFonts w:eastAsiaTheme="minorEastAsia"/>
      <w:kern w:val="0"/>
      <w:lang w:val="en-US" w:eastAsia="ja-JP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1235A"/>
    <w:pPr>
      <w:spacing w:after="100" w:line="276" w:lineRule="auto"/>
    </w:pPr>
    <w:rPr>
      <w:rFonts w:eastAsiaTheme="minorEastAsia"/>
      <w:kern w:val="0"/>
      <w:lang w:val="en-US" w:eastAsia="ja-JP"/>
      <w14:ligatures w14:val="none"/>
    </w:rPr>
  </w:style>
  <w:style w:type="paragraph" w:styleId="ListParagraph">
    <w:name w:val="List Paragraph"/>
    <w:basedOn w:val="Normal"/>
    <w:uiPriority w:val="34"/>
    <w:qFormat/>
    <w:rsid w:val="00CD3AB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D283E"/>
    <w:rPr>
      <w:i/>
      <w:iCs/>
    </w:rPr>
  </w:style>
  <w:style w:type="table" w:styleId="TableGrid">
    <w:name w:val="Table Grid"/>
    <w:basedOn w:val="TableNormal"/>
    <w:uiPriority w:val="39"/>
    <w:rsid w:val="006873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03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g"/><Relationship Id="rId17" Type="http://schemas.openxmlformats.org/officeDocument/2006/relationships/image" Target="media/image13.pn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10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shar Nandam</dc:creator>
  <cp:keywords/>
  <dc:description/>
  <cp:lastModifiedBy>T V S Krishna Murthy - [CB.EN.U4CSE21663]</cp:lastModifiedBy>
  <cp:revision>63</cp:revision>
  <cp:lastPrinted>2022-12-29T14:13:00Z</cp:lastPrinted>
  <dcterms:created xsi:type="dcterms:W3CDTF">2022-12-28T13:50:00Z</dcterms:created>
  <dcterms:modified xsi:type="dcterms:W3CDTF">2023-01-05T04:40:00Z</dcterms:modified>
</cp:coreProperties>
</file>